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9C5BC" w14:textId="77777777" w:rsidR="00026EFD" w:rsidRPr="00910C00" w:rsidRDefault="007878A5" w:rsidP="007878A5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Alan Thomas</w:t>
      </w:r>
    </w:p>
    <w:p w14:paraId="6F73A705" w14:textId="2F6EDF13" w:rsidR="007878A5" w:rsidRPr="00910C00" w:rsidRDefault="004E6BDD" w:rsidP="007878A5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CSI-337 Cyber Security</w:t>
      </w:r>
    </w:p>
    <w:p w14:paraId="42DB500B" w14:textId="416E055B" w:rsidR="007878A5" w:rsidRPr="00910C00" w:rsidRDefault="004E6BDD" w:rsidP="007878A5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 xml:space="preserve">Exam 1 </w:t>
      </w:r>
    </w:p>
    <w:p w14:paraId="729A9F1E" w14:textId="5AF8BB49" w:rsidR="007878A5" w:rsidRPr="00910C00" w:rsidRDefault="000B60A7" w:rsidP="007878A5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 xml:space="preserve">Dr. </w:t>
      </w:r>
      <w:r w:rsidR="004E6BDD" w:rsidRPr="00910C00">
        <w:rPr>
          <w:rFonts w:cstheme="minorHAnsi"/>
          <w:sz w:val="24"/>
          <w:szCs w:val="24"/>
        </w:rPr>
        <w:t>Dutta</w:t>
      </w:r>
    </w:p>
    <w:p w14:paraId="30D73C08" w14:textId="1378BD88" w:rsidR="007878A5" w:rsidRPr="00910C00" w:rsidRDefault="004E6BDD" w:rsidP="007878A5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6</w:t>
      </w:r>
      <w:r w:rsidR="00C27029" w:rsidRPr="00910C00">
        <w:rPr>
          <w:rFonts w:cstheme="minorHAnsi"/>
          <w:sz w:val="24"/>
          <w:szCs w:val="24"/>
        </w:rPr>
        <w:t>FEB</w:t>
      </w:r>
      <w:r w:rsidR="000B60A7" w:rsidRPr="00910C00">
        <w:rPr>
          <w:rFonts w:cstheme="minorHAnsi"/>
          <w:sz w:val="24"/>
          <w:szCs w:val="24"/>
        </w:rPr>
        <w:t>18</w:t>
      </w:r>
    </w:p>
    <w:p w14:paraId="4C26DBBE" w14:textId="77777777" w:rsidR="007878A5" w:rsidRPr="00910C00" w:rsidRDefault="007878A5" w:rsidP="007878A5">
      <w:pPr>
        <w:spacing w:after="0"/>
        <w:rPr>
          <w:rFonts w:cstheme="minorHAnsi"/>
          <w:sz w:val="24"/>
          <w:szCs w:val="24"/>
        </w:rPr>
      </w:pPr>
    </w:p>
    <w:p w14:paraId="09C8E3E4" w14:textId="77777777" w:rsidR="007878A5" w:rsidRPr="00910C00" w:rsidRDefault="007878A5" w:rsidP="007878A5">
      <w:pPr>
        <w:spacing w:after="0"/>
        <w:rPr>
          <w:rFonts w:cstheme="minorHAnsi"/>
          <w:sz w:val="24"/>
          <w:szCs w:val="24"/>
        </w:rPr>
      </w:pPr>
    </w:p>
    <w:p w14:paraId="3F6409A0" w14:textId="58FD5BF4" w:rsidR="00285302" w:rsidRPr="00910C00" w:rsidRDefault="004E6BDD" w:rsidP="000D17FA">
      <w:pPr>
        <w:spacing w:after="0"/>
        <w:rPr>
          <w:rFonts w:cstheme="minorHAnsi"/>
          <w:noProof/>
          <w:sz w:val="24"/>
          <w:szCs w:val="24"/>
          <w:u w:val="single"/>
        </w:rPr>
      </w:pPr>
      <w:r w:rsidRPr="00910C00">
        <w:rPr>
          <w:rFonts w:eastAsia="Times New Roman" w:cstheme="minorHAnsi"/>
          <w:color w:val="111111"/>
          <w:sz w:val="24"/>
          <w:szCs w:val="24"/>
          <w:u w:val="single"/>
        </w:rPr>
        <w:t>Chapter 1. Problem 9</w:t>
      </w:r>
      <w:r w:rsidR="00285302" w:rsidRPr="00910C00">
        <w:rPr>
          <w:rFonts w:cstheme="minorHAnsi"/>
          <w:noProof/>
          <w:sz w:val="24"/>
          <w:szCs w:val="24"/>
          <w:u w:val="single"/>
        </w:rPr>
        <w:t xml:space="preserve"> </w:t>
      </w:r>
    </w:p>
    <w:p w14:paraId="0ABD9788" w14:textId="39FA4671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a. Steganography</w:t>
      </w:r>
    </w:p>
    <w:p w14:paraId="516D22A9" w14:textId="78A35885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b. Cryptography</w:t>
      </w:r>
    </w:p>
    <w:p w14:paraId="2D87EE3D" w14:textId="5DC584D5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c. Steganography</w:t>
      </w:r>
    </w:p>
    <w:p w14:paraId="7D85BFF5" w14:textId="61937214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d. Steganography</w:t>
      </w:r>
    </w:p>
    <w:p w14:paraId="708C4A72" w14:textId="5110E7CE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</w:p>
    <w:p w14:paraId="1099B55C" w14:textId="73CF56FF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</w:p>
    <w:p w14:paraId="744966E6" w14:textId="29F6A388" w:rsidR="004E6BDD" w:rsidRPr="00910C00" w:rsidRDefault="004E6BDD" w:rsidP="000D17FA">
      <w:pPr>
        <w:spacing w:after="0"/>
        <w:rPr>
          <w:rFonts w:cstheme="minorHAnsi"/>
          <w:sz w:val="24"/>
          <w:szCs w:val="24"/>
          <w:u w:val="single"/>
        </w:rPr>
      </w:pPr>
      <w:r w:rsidRPr="00910C00">
        <w:rPr>
          <w:rFonts w:cstheme="minorHAnsi"/>
          <w:sz w:val="24"/>
          <w:szCs w:val="24"/>
          <w:u w:val="single"/>
        </w:rPr>
        <w:t>Chapter 2. Problem 12</w:t>
      </w:r>
    </w:p>
    <w:p w14:paraId="75EC5099" w14:textId="05DD06A1" w:rsidR="004E6BDD" w:rsidRPr="00910C00" w:rsidRDefault="004E6BDD" w:rsidP="000D17FA">
      <w:pPr>
        <w:spacing w:after="0"/>
        <w:rPr>
          <w:rFonts w:cstheme="minorHAnsi"/>
          <w:sz w:val="24"/>
          <w:szCs w:val="24"/>
          <w:u w:val="single"/>
        </w:rPr>
      </w:pPr>
    </w:p>
    <w:p w14:paraId="0B540A82" w14:textId="509D3DEF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a. 88 and 220</w:t>
      </w:r>
    </w:p>
    <w:p w14:paraId="3B5DD1CA" w14:textId="5E8388B8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220=88*2+44</w:t>
      </w:r>
    </w:p>
    <w:p w14:paraId="7720D966" w14:textId="0516807D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88=44*2</w:t>
      </w:r>
      <w:r w:rsidR="008007AD">
        <w:rPr>
          <w:rFonts w:cstheme="minorHAnsi"/>
          <w:sz w:val="24"/>
          <w:szCs w:val="24"/>
        </w:rPr>
        <w:t>+</w:t>
      </w:r>
      <w:bookmarkStart w:id="0" w:name="_GoBack"/>
      <w:bookmarkEnd w:id="0"/>
      <w:r w:rsidRPr="00910C00">
        <w:rPr>
          <w:rFonts w:cstheme="minorHAnsi"/>
          <w:sz w:val="24"/>
          <w:szCs w:val="24"/>
        </w:rPr>
        <w:t>0</w:t>
      </w:r>
    </w:p>
    <w:p w14:paraId="0EFDF87A" w14:textId="6796BBA1" w:rsidR="004E6BDD" w:rsidRPr="00910C00" w:rsidRDefault="004E6BDD" w:rsidP="000D17FA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gcd=44</w:t>
      </w:r>
    </w:p>
    <w:p w14:paraId="1CA8EF06" w14:textId="17E6835D" w:rsidR="004E6BDD" w:rsidRPr="00910C00" w:rsidRDefault="004E6BDD" w:rsidP="000D17FA">
      <w:pPr>
        <w:spacing w:after="0"/>
        <w:rPr>
          <w:rFonts w:cstheme="minorHAnsi"/>
          <w:b/>
          <w:sz w:val="24"/>
          <w:szCs w:val="24"/>
        </w:rPr>
      </w:pPr>
    </w:p>
    <w:p w14:paraId="014A3386" w14:textId="77BE5362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b. 300 and 42</w:t>
      </w:r>
    </w:p>
    <w:p w14:paraId="5B91DE85" w14:textId="7D6E2CE8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300=42*7+6</w:t>
      </w:r>
    </w:p>
    <w:p w14:paraId="06BDAFEE" w14:textId="6A08D637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42=6*7</w:t>
      </w:r>
      <w:r w:rsidR="008007AD">
        <w:rPr>
          <w:rFonts w:cstheme="minorHAnsi"/>
          <w:sz w:val="24"/>
          <w:szCs w:val="24"/>
        </w:rPr>
        <w:t>+</w:t>
      </w:r>
      <w:r w:rsidRPr="00910C00">
        <w:rPr>
          <w:rFonts w:cstheme="minorHAnsi"/>
          <w:sz w:val="24"/>
          <w:szCs w:val="24"/>
        </w:rPr>
        <w:t>0</w:t>
      </w:r>
    </w:p>
    <w:p w14:paraId="1C30B44B" w14:textId="3E0AB2C5" w:rsidR="004E6BDD" w:rsidRPr="00910C00" w:rsidRDefault="004E6BDD" w:rsidP="000D17FA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gcd=6</w:t>
      </w:r>
    </w:p>
    <w:p w14:paraId="3B78F434" w14:textId="2A3D310E" w:rsidR="004E6BDD" w:rsidRPr="00910C00" w:rsidRDefault="004E6BDD" w:rsidP="000D17FA">
      <w:pPr>
        <w:spacing w:after="0"/>
        <w:rPr>
          <w:rFonts w:cstheme="minorHAnsi"/>
          <w:b/>
          <w:sz w:val="24"/>
          <w:szCs w:val="24"/>
        </w:rPr>
      </w:pPr>
    </w:p>
    <w:p w14:paraId="088FA87A" w14:textId="2E4119D4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c.24 and 320</w:t>
      </w:r>
    </w:p>
    <w:p w14:paraId="1288B595" w14:textId="13B578B3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320=24*13+8</w:t>
      </w:r>
    </w:p>
    <w:p w14:paraId="33E437AE" w14:textId="634777AF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24=8*3+0</w:t>
      </w:r>
    </w:p>
    <w:p w14:paraId="47C74F16" w14:textId="3927D3C6" w:rsidR="004E6BDD" w:rsidRPr="00910C00" w:rsidRDefault="004E6BDD" w:rsidP="000D17FA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gcd=8</w:t>
      </w:r>
    </w:p>
    <w:p w14:paraId="47F43144" w14:textId="7E12CB7A" w:rsidR="004E6BDD" w:rsidRPr="00910C00" w:rsidRDefault="004E6BDD" w:rsidP="000D17FA">
      <w:pPr>
        <w:spacing w:after="0"/>
        <w:rPr>
          <w:rFonts w:cstheme="minorHAnsi"/>
          <w:b/>
          <w:sz w:val="24"/>
          <w:szCs w:val="24"/>
        </w:rPr>
      </w:pPr>
    </w:p>
    <w:p w14:paraId="3214F5FE" w14:textId="56F1F6E8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d. 401 and 700</w:t>
      </w:r>
    </w:p>
    <w:p w14:paraId="1B9A173F" w14:textId="26E9132A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700=401*1+299</w:t>
      </w:r>
    </w:p>
    <w:p w14:paraId="56910308" w14:textId="63E31F1F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401=299*1+102</w:t>
      </w:r>
    </w:p>
    <w:p w14:paraId="1B2DC7B9" w14:textId="7D895F78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299=102*2+95</w:t>
      </w:r>
    </w:p>
    <w:p w14:paraId="1A208CBC" w14:textId="1C2DCE84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102=95*1+7</w:t>
      </w:r>
    </w:p>
    <w:p w14:paraId="62FF8D8D" w14:textId="73ED5768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95=7*13+4</w:t>
      </w:r>
    </w:p>
    <w:p w14:paraId="733F1C00" w14:textId="368A673D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7=4*1+3</w:t>
      </w:r>
    </w:p>
    <w:p w14:paraId="76A7597C" w14:textId="311C9991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4=3*1+1</w:t>
      </w:r>
    </w:p>
    <w:p w14:paraId="313C2386" w14:textId="0029707E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3=3*1+0</w:t>
      </w:r>
    </w:p>
    <w:p w14:paraId="50CD36A3" w14:textId="1EB595C5" w:rsidR="004E6BDD" w:rsidRPr="00910C00" w:rsidRDefault="004E6BDD" w:rsidP="000D17FA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gcd=1</w:t>
      </w:r>
    </w:p>
    <w:p w14:paraId="385D2834" w14:textId="68DC2F46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</w:p>
    <w:p w14:paraId="620E8F35" w14:textId="6398CAFB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</w:p>
    <w:p w14:paraId="4DF4CAC4" w14:textId="5462F331" w:rsidR="005923BA" w:rsidRPr="00910C00" w:rsidRDefault="005923BA" w:rsidP="005923BA">
      <w:pPr>
        <w:spacing w:after="0"/>
        <w:rPr>
          <w:rFonts w:cstheme="minorHAnsi"/>
          <w:sz w:val="24"/>
          <w:szCs w:val="24"/>
          <w:u w:val="single"/>
        </w:rPr>
      </w:pPr>
      <w:r w:rsidRPr="00910C00">
        <w:rPr>
          <w:rFonts w:cstheme="minorHAnsi"/>
          <w:sz w:val="24"/>
          <w:szCs w:val="24"/>
          <w:u w:val="single"/>
        </w:rPr>
        <w:t>Chapter 2. Problem 16</w:t>
      </w:r>
    </w:p>
    <w:p w14:paraId="33C40FFF" w14:textId="7D88AEC3" w:rsidR="00F6161E" w:rsidRPr="00910C00" w:rsidRDefault="00F6161E" w:rsidP="005923B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S=s1-(q*s2)    t=t1-(q*t2)</w:t>
      </w:r>
    </w:p>
    <w:p w14:paraId="73187650" w14:textId="4C03403C" w:rsidR="005923BA" w:rsidRPr="00910C00" w:rsidRDefault="005923BA" w:rsidP="005923B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923BA" w:rsidRPr="00910C00" w14:paraId="24382A55" w14:textId="77777777" w:rsidTr="005923BA">
        <w:tc>
          <w:tcPr>
            <w:tcW w:w="935" w:type="dxa"/>
          </w:tcPr>
          <w:p w14:paraId="5D5FF7E1" w14:textId="7B123502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q</w:t>
            </w:r>
          </w:p>
        </w:tc>
        <w:tc>
          <w:tcPr>
            <w:tcW w:w="935" w:type="dxa"/>
          </w:tcPr>
          <w:p w14:paraId="45B55BDD" w14:textId="04889161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935" w:type="dxa"/>
          </w:tcPr>
          <w:p w14:paraId="5992010E" w14:textId="063DEF43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935" w:type="dxa"/>
          </w:tcPr>
          <w:p w14:paraId="513F52C6" w14:textId="11109996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r</w:t>
            </w:r>
          </w:p>
        </w:tc>
        <w:tc>
          <w:tcPr>
            <w:tcW w:w="935" w:type="dxa"/>
          </w:tcPr>
          <w:p w14:paraId="055743DC" w14:textId="767537E1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1</w:t>
            </w:r>
          </w:p>
        </w:tc>
        <w:tc>
          <w:tcPr>
            <w:tcW w:w="935" w:type="dxa"/>
          </w:tcPr>
          <w:p w14:paraId="7FD2FECC" w14:textId="7F69941F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2</w:t>
            </w:r>
          </w:p>
        </w:tc>
        <w:tc>
          <w:tcPr>
            <w:tcW w:w="935" w:type="dxa"/>
          </w:tcPr>
          <w:p w14:paraId="5C85DAEF" w14:textId="63C6D941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935" w:type="dxa"/>
          </w:tcPr>
          <w:p w14:paraId="162CE25C" w14:textId="7673F475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1</w:t>
            </w:r>
          </w:p>
        </w:tc>
        <w:tc>
          <w:tcPr>
            <w:tcW w:w="935" w:type="dxa"/>
          </w:tcPr>
          <w:p w14:paraId="52F4AD9A" w14:textId="21C9B9AE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2</w:t>
            </w:r>
          </w:p>
        </w:tc>
        <w:tc>
          <w:tcPr>
            <w:tcW w:w="935" w:type="dxa"/>
          </w:tcPr>
          <w:p w14:paraId="0FB4C00B" w14:textId="40EEBD3C" w:rsidR="005923BA" w:rsidRPr="00910C00" w:rsidRDefault="005923BA" w:rsidP="005923BA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</w:t>
            </w:r>
          </w:p>
        </w:tc>
      </w:tr>
      <w:tr w:rsidR="005923BA" w:rsidRPr="00910C00" w14:paraId="34E61DCE" w14:textId="77777777" w:rsidTr="005923BA">
        <w:tc>
          <w:tcPr>
            <w:tcW w:w="935" w:type="dxa"/>
          </w:tcPr>
          <w:p w14:paraId="19BCCB89" w14:textId="4150E4AD" w:rsidR="005923BA" w:rsidRPr="00910C00" w:rsidRDefault="005923BA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7AD8F346" w14:textId="22DE42F4" w:rsidR="005923BA" w:rsidRPr="00910C00" w:rsidRDefault="005923BA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935" w:type="dxa"/>
          </w:tcPr>
          <w:p w14:paraId="6FF9C095" w14:textId="71937733" w:rsidR="005923BA" w:rsidRPr="00910C00" w:rsidRDefault="005923BA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5B5E1395" w14:textId="57619225" w:rsidR="005923BA" w:rsidRPr="00910C00" w:rsidRDefault="005923BA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432213EB" w14:textId="309F66DF" w:rsidR="005923BA" w:rsidRPr="00910C00" w:rsidRDefault="00F6161E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0D630194" w14:textId="23350D50" w:rsidR="005923BA" w:rsidRPr="00910C00" w:rsidRDefault="00F6161E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2A405120" w14:textId="73B0CBE1" w:rsidR="005923BA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0075019C" w14:textId="1C24BD09" w:rsidR="005923BA" w:rsidRPr="00910C00" w:rsidRDefault="00F6161E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23CB6E01" w14:textId="4874C16F" w:rsidR="005923BA" w:rsidRPr="00910C00" w:rsidRDefault="00F6161E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4E47D5E9" w14:textId="38F984C8" w:rsidR="005923BA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</w:tr>
      <w:tr w:rsidR="005923BA" w:rsidRPr="00910C00" w14:paraId="6569B1FE" w14:textId="77777777" w:rsidTr="005923BA">
        <w:tc>
          <w:tcPr>
            <w:tcW w:w="935" w:type="dxa"/>
          </w:tcPr>
          <w:p w14:paraId="03F21EC3" w14:textId="315FDFF7" w:rsidR="005923BA" w:rsidRPr="00910C00" w:rsidRDefault="00F6161E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7A92C4D3" w14:textId="422D9DE2" w:rsidR="005923BA" w:rsidRPr="00910C00" w:rsidRDefault="00F6161E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6B95D660" w14:textId="6B0EC9C8" w:rsidR="005923BA" w:rsidRPr="00910C00" w:rsidRDefault="00F6161E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6E4E074D" w14:textId="461FC632" w:rsidR="005923BA" w:rsidRPr="00910C00" w:rsidRDefault="00F6161E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427AFA80" w14:textId="5767BEA0" w:rsidR="005923BA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02E8DF23" w14:textId="4208F563" w:rsidR="005923BA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3AC50500" w14:textId="52A76ECA" w:rsidR="005923BA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335DAF30" w14:textId="7C521FB5" w:rsidR="005923BA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2C169B48" w14:textId="4CFB3478" w:rsidR="005923BA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7A4FE0A2" w14:textId="5C18C9EA" w:rsidR="005923BA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445556" w:rsidRPr="00910C00" w14:paraId="389DFD3C" w14:textId="77777777" w:rsidTr="005923BA">
        <w:tc>
          <w:tcPr>
            <w:tcW w:w="935" w:type="dxa"/>
          </w:tcPr>
          <w:p w14:paraId="55B22B40" w14:textId="32422E57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2F320779" w14:textId="2008BD91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2D5582E7" w14:textId="0A5D2431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448B9882" w14:textId="2FF87E79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3A667CBB" w14:textId="51677611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08CBF30B" w14:textId="53997F60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1337B00F" w14:textId="0E7986C2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5A69F8BA" w14:textId="3DD433B7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2E77EA23" w14:textId="10D0CF32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35" w:type="dxa"/>
          </w:tcPr>
          <w:p w14:paraId="495E1023" w14:textId="4069A386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7</w:t>
            </w:r>
          </w:p>
        </w:tc>
      </w:tr>
      <w:tr w:rsidR="00445556" w:rsidRPr="00910C00" w14:paraId="6D09C4B4" w14:textId="77777777" w:rsidTr="005923BA">
        <w:tc>
          <w:tcPr>
            <w:tcW w:w="935" w:type="dxa"/>
          </w:tcPr>
          <w:p w14:paraId="7641E268" w14:textId="45319137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58979F46" w14:textId="2ACC24D4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4BC6250F" w14:textId="563FB930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0B88881E" w14:textId="199CCA97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0FDAAE4F" w14:textId="065CF4DF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535DC425" w14:textId="372ACA95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4F3AA92A" w14:textId="4E22438E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1878956A" w14:textId="7FAA791C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35" w:type="dxa"/>
          </w:tcPr>
          <w:p w14:paraId="6508BF39" w14:textId="5F2D8603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7</w:t>
            </w:r>
          </w:p>
        </w:tc>
        <w:tc>
          <w:tcPr>
            <w:tcW w:w="935" w:type="dxa"/>
          </w:tcPr>
          <w:p w14:paraId="1B9CE4FF" w14:textId="77777777" w:rsidR="00445556" w:rsidRPr="00910C00" w:rsidRDefault="00445556" w:rsidP="005923BA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7251E0A" w14:textId="1C98CDDF" w:rsidR="005923BA" w:rsidRPr="00910C00" w:rsidRDefault="00445556" w:rsidP="005923BA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gcd=7 s=-1 t=2</w:t>
      </w:r>
    </w:p>
    <w:p w14:paraId="77AFDA25" w14:textId="2D1EA3B4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</w:p>
    <w:p w14:paraId="0B7AF301" w14:textId="55D4892F" w:rsidR="00445556" w:rsidRPr="00910C00" w:rsidRDefault="00445556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b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923BA" w:rsidRPr="00910C00" w14:paraId="5A753780" w14:textId="77777777" w:rsidTr="00757341">
        <w:tc>
          <w:tcPr>
            <w:tcW w:w="935" w:type="dxa"/>
          </w:tcPr>
          <w:p w14:paraId="5E3B5CFC" w14:textId="4C4A2CAD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q</w:t>
            </w:r>
          </w:p>
        </w:tc>
        <w:tc>
          <w:tcPr>
            <w:tcW w:w="935" w:type="dxa"/>
          </w:tcPr>
          <w:p w14:paraId="266B0E42" w14:textId="30F312CF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935" w:type="dxa"/>
          </w:tcPr>
          <w:p w14:paraId="740EC43A" w14:textId="612BAFA6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935" w:type="dxa"/>
          </w:tcPr>
          <w:p w14:paraId="758AE57F" w14:textId="68CA7942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r</w:t>
            </w:r>
          </w:p>
        </w:tc>
        <w:tc>
          <w:tcPr>
            <w:tcW w:w="935" w:type="dxa"/>
          </w:tcPr>
          <w:p w14:paraId="6C931FDC" w14:textId="7C538745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1</w:t>
            </w:r>
          </w:p>
        </w:tc>
        <w:tc>
          <w:tcPr>
            <w:tcW w:w="935" w:type="dxa"/>
          </w:tcPr>
          <w:p w14:paraId="633A3C52" w14:textId="02D3CB1C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2</w:t>
            </w:r>
          </w:p>
        </w:tc>
        <w:tc>
          <w:tcPr>
            <w:tcW w:w="935" w:type="dxa"/>
          </w:tcPr>
          <w:p w14:paraId="4C290A4D" w14:textId="1163EDDC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935" w:type="dxa"/>
          </w:tcPr>
          <w:p w14:paraId="5D7D171E" w14:textId="7A35DCEE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1</w:t>
            </w:r>
          </w:p>
        </w:tc>
        <w:tc>
          <w:tcPr>
            <w:tcW w:w="935" w:type="dxa"/>
          </w:tcPr>
          <w:p w14:paraId="22ECD05D" w14:textId="6DA8D436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2</w:t>
            </w:r>
          </w:p>
        </w:tc>
        <w:tc>
          <w:tcPr>
            <w:tcW w:w="935" w:type="dxa"/>
          </w:tcPr>
          <w:p w14:paraId="720239ED" w14:textId="357E81C6" w:rsidR="005923BA" w:rsidRPr="00910C00" w:rsidRDefault="005923BA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</w:t>
            </w:r>
          </w:p>
        </w:tc>
      </w:tr>
      <w:tr w:rsidR="005923BA" w:rsidRPr="00910C00" w14:paraId="77544A7A" w14:textId="77777777" w:rsidTr="00757341">
        <w:tc>
          <w:tcPr>
            <w:tcW w:w="935" w:type="dxa"/>
          </w:tcPr>
          <w:p w14:paraId="5DDF13D2" w14:textId="559FA771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935" w:type="dxa"/>
          </w:tcPr>
          <w:p w14:paraId="520855D3" w14:textId="5612067A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291</w:t>
            </w:r>
          </w:p>
        </w:tc>
        <w:tc>
          <w:tcPr>
            <w:tcW w:w="935" w:type="dxa"/>
          </w:tcPr>
          <w:p w14:paraId="24D16721" w14:textId="74D17AB9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2</w:t>
            </w:r>
          </w:p>
        </w:tc>
        <w:tc>
          <w:tcPr>
            <w:tcW w:w="935" w:type="dxa"/>
          </w:tcPr>
          <w:p w14:paraId="106E30E9" w14:textId="67730923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9</w:t>
            </w:r>
          </w:p>
        </w:tc>
        <w:tc>
          <w:tcPr>
            <w:tcW w:w="935" w:type="dxa"/>
          </w:tcPr>
          <w:p w14:paraId="6E571EE7" w14:textId="43327143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1F496FF8" w14:textId="012FE040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5F592DDF" w14:textId="24BAA09D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7B41A75D" w14:textId="26B064B4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20BE9572" w14:textId="58141F2C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4A77F73A" w14:textId="7C1171FC" w:rsidR="005923BA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6</w:t>
            </w:r>
          </w:p>
        </w:tc>
      </w:tr>
      <w:tr w:rsidR="00445556" w:rsidRPr="00910C00" w14:paraId="4EE15019" w14:textId="77777777" w:rsidTr="00757341">
        <w:tc>
          <w:tcPr>
            <w:tcW w:w="935" w:type="dxa"/>
          </w:tcPr>
          <w:p w14:paraId="357160D0" w14:textId="34CABE0D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599BD8D0" w14:textId="446C696D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2</w:t>
            </w:r>
          </w:p>
        </w:tc>
        <w:tc>
          <w:tcPr>
            <w:tcW w:w="935" w:type="dxa"/>
          </w:tcPr>
          <w:p w14:paraId="4AD987D1" w14:textId="6454F2D9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9</w:t>
            </w:r>
          </w:p>
        </w:tc>
        <w:tc>
          <w:tcPr>
            <w:tcW w:w="935" w:type="dxa"/>
          </w:tcPr>
          <w:p w14:paraId="163C381E" w14:textId="29F5591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1F418C8D" w14:textId="446743D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30B9B2CC" w14:textId="48A22DFA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5F0D1114" w14:textId="48EA14E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1355055C" w14:textId="5731C8C0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3FBB4CC6" w14:textId="14E525A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6</w:t>
            </w:r>
          </w:p>
        </w:tc>
        <w:tc>
          <w:tcPr>
            <w:tcW w:w="935" w:type="dxa"/>
          </w:tcPr>
          <w:p w14:paraId="0F7D242B" w14:textId="35E32E52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7</w:t>
            </w:r>
          </w:p>
        </w:tc>
      </w:tr>
      <w:tr w:rsidR="00445556" w:rsidRPr="00910C00" w14:paraId="4E358533" w14:textId="77777777" w:rsidTr="00757341">
        <w:tc>
          <w:tcPr>
            <w:tcW w:w="935" w:type="dxa"/>
          </w:tcPr>
          <w:p w14:paraId="69527B70" w14:textId="557D4CCC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935" w:type="dxa"/>
          </w:tcPr>
          <w:p w14:paraId="1C565BDE" w14:textId="4092243C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9</w:t>
            </w:r>
          </w:p>
        </w:tc>
        <w:tc>
          <w:tcPr>
            <w:tcW w:w="935" w:type="dxa"/>
          </w:tcPr>
          <w:p w14:paraId="380F27DE" w14:textId="4184E15F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38794FC8" w14:textId="21C6CF9B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20F68739" w14:textId="63173BD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2CAE47D6" w14:textId="1A740239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3506A413" w14:textId="02D6A602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935" w:type="dxa"/>
          </w:tcPr>
          <w:p w14:paraId="5AD143BE" w14:textId="686883A2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6</w:t>
            </w:r>
          </w:p>
        </w:tc>
        <w:tc>
          <w:tcPr>
            <w:tcW w:w="935" w:type="dxa"/>
          </w:tcPr>
          <w:p w14:paraId="2920BDDF" w14:textId="0C8ED53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935" w:type="dxa"/>
          </w:tcPr>
          <w:p w14:paraId="6820D26D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5556" w:rsidRPr="00910C00" w14:paraId="7AEF96E6" w14:textId="77777777" w:rsidTr="00757341">
        <w:tc>
          <w:tcPr>
            <w:tcW w:w="935" w:type="dxa"/>
          </w:tcPr>
          <w:p w14:paraId="78081D71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6A5E6452" w14:textId="5E966004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423B954D" w14:textId="49EE6CC4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02DB79F3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38E223FD" w14:textId="66EBF49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568B6A0B" w14:textId="43E78563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935" w:type="dxa"/>
          </w:tcPr>
          <w:p w14:paraId="3D6FFD44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0C53E84E" w14:textId="23F501A1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935" w:type="dxa"/>
          </w:tcPr>
          <w:p w14:paraId="0A03C092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4CFF5869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252EEEC" w14:textId="4615CE0C" w:rsidR="004E6BDD" w:rsidRPr="00910C00" w:rsidRDefault="004E6BDD" w:rsidP="000D17FA">
      <w:pPr>
        <w:spacing w:after="0"/>
        <w:rPr>
          <w:rFonts w:cstheme="minorHAnsi"/>
          <w:sz w:val="24"/>
          <w:szCs w:val="24"/>
        </w:rPr>
      </w:pPr>
    </w:p>
    <w:p w14:paraId="4D8E8078" w14:textId="05C65B09" w:rsidR="00445556" w:rsidRPr="00910C00" w:rsidRDefault="00445556" w:rsidP="000D17FA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gcd=3 s=-1 t=7</w:t>
      </w:r>
    </w:p>
    <w:p w14:paraId="23204BB0" w14:textId="29045C4E" w:rsidR="00445556" w:rsidRPr="00910C00" w:rsidRDefault="00445556" w:rsidP="000D17FA">
      <w:pPr>
        <w:spacing w:after="0"/>
        <w:rPr>
          <w:rFonts w:cstheme="minorHAnsi"/>
          <w:sz w:val="24"/>
          <w:szCs w:val="24"/>
        </w:rPr>
      </w:pPr>
    </w:p>
    <w:p w14:paraId="2755ED1C" w14:textId="3000C20A" w:rsidR="00445556" w:rsidRPr="00910C00" w:rsidRDefault="00445556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445556" w:rsidRPr="00910C00" w14:paraId="07F943F7" w14:textId="77777777" w:rsidTr="00757341">
        <w:tc>
          <w:tcPr>
            <w:tcW w:w="935" w:type="dxa"/>
          </w:tcPr>
          <w:p w14:paraId="373349F2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q</w:t>
            </w:r>
          </w:p>
        </w:tc>
        <w:tc>
          <w:tcPr>
            <w:tcW w:w="935" w:type="dxa"/>
          </w:tcPr>
          <w:p w14:paraId="45A898CA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935" w:type="dxa"/>
          </w:tcPr>
          <w:p w14:paraId="6FFA48FC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935" w:type="dxa"/>
          </w:tcPr>
          <w:p w14:paraId="6FCECFF3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r</w:t>
            </w:r>
          </w:p>
        </w:tc>
        <w:tc>
          <w:tcPr>
            <w:tcW w:w="935" w:type="dxa"/>
          </w:tcPr>
          <w:p w14:paraId="6C0C8666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1</w:t>
            </w:r>
          </w:p>
        </w:tc>
        <w:tc>
          <w:tcPr>
            <w:tcW w:w="935" w:type="dxa"/>
          </w:tcPr>
          <w:p w14:paraId="378CF143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2</w:t>
            </w:r>
          </w:p>
        </w:tc>
        <w:tc>
          <w:tcPr>
            <w:tcW w:w="935" w:type="dxa"/>
          </w:tcPr>
          <w:p w14:paraId="35107B12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935" w:type="dxa"/>
          </w:tcPr>
          <w:p w14:paraId="544E3250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1</w:t>
            </w:r>
          </w:p>
        </w:tc>
        <w:tc>
          <w:tcPr>
            <w:tcW w:w="935" w:type="dxa"/>
          </w:tcPr>
          <w:p w14:paraId="56ECF98F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2</w:t>
            </w:r>
          </w:p>
        </w:tc>
        <w:tc>
          <w:tcPr>
            <w:tcW w:w="935" w:type="dxa"/>
          </w:tcPr>
          <w:p w14:paraId="5C2EBC43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</w:t>
            </w:r>
          </w:p>
        </w:tc>
      </w:tr>
      <w:tr w:rsidR="00445556" w:rsidRPr="00910C00" w14:paraId="250E7FB0" w14:textId="77777777" w:rsidTr="00757341">
        <w:tc>
          <w:tcPr>
            <w:tcW w:w="935" w:type="dxa"/>
          </w:tcPr>
          <w:p w14:paraId="00B1043F" w14:textId="2820C7B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21FC8A21" w14:textId="36F5B521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20</w:t>
            </w:r>
          </w:p>
        </w:tc>
        <w:tc>
          <w:tcPr>
            <w:tcW w:w="935" w:type="dxa"/>
          </w:tcPr>
          <w:p w14:paraId="704BD207" w14:textId="2D938FB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84</w:t>
            </w:r>
          </w:p>
        </w:tc>
        <w:tc>
          <w:tcPr>
            <w:tcW w:w="935" w:type="dxa"/>
          </w:tcPr>
          <w:p w14:paraId="27C54B2C" w14:textId="5AC6D06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68</w:t>
            </w:r>
          </w:p>
        </w:tc>
        <w:tc>
          <w:tcPr>
            <w:tcW w:w="935" w:type="dxa"/>
          </w:tcPr>
          <w:p w14:paraId="56E19327" w14:textId="1835ED44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26D7138A" w14:textId="67DC081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24155CD7" w14:textId="7F304C7F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6297776D" w14:textId="7AF3B00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67CD69D6" w14:textId="71B4DB2D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4E621D65" w14:textId="49182832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3</w:t>
            </w:r>
          </w:p>
        </w:tc>
      </w:tr>
      <w:tr w:rsidR="00445556" w:rsidRPr="00910C00" w14:paraId="1FD5519B" w14:textId="77777777" w:rsidTr="00757341">
        <w:tc>
          <w:tcPr>
            <w:tcW w:w="935" w:type="dxa"/>
          </w:tcPr>
          <w:p w14:paraId="68E6278C" w14:textId="51E35F1B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6088070B" w14:textId="7D1D4C6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84</w:t>
            </w:r>
          </w:p>
        </w:tc>
        <w:tc>
          <w:tcPr>
            <w:tcW w:w="935" w:type="dxa"/>
          </w:tcPr>
          <w:p w14:paraId="5D831207" w14:textId="30E3DC49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68</w:t>
            </w:r>
          </w:p>
        </w:tc>
        <w:tc>
          <w:tcPr>
            <w:tcW w:w="935" w:type="dxa"/>
          </w:tcPr>
          <w:p w14:paraId="08577901" w14:textId="375D03A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935" w:type="dxa"/>
          </w:tcPr>
          <w:p w14:paraId="1EC9C267" w14:textId="0661911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3D33B53F" w14:textId="680798AF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03BD04D6" w14:textId="7B1A5BF4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056F3C25" w14:textId="3D46A46A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176305FA" w14:textId="5739C0CC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3</w:t>
            </w:r>
          </w:p>
        </w:tc>
        <w:tc>
          <w:tcPr>
            <w:tcW w:w="935" w:type="dxa"/>
          </w:tcPr>
          <w:p w14:paraId="4CE8F394" w14:textId="5DA63730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445556" w:rsidRPr="00910C00" w14:paraId="2F7F0B6F" w14:textId="77777777" w:rsidTr="00757341">
        <w:tc>
          <w:tcPr>
            <w:tcW w:w="935" w:type="dxa"/>
          </w:tcPr>
          <w:p w14:paraId="059FB573" w14:textId="4CA0078D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5B00A0F7" w14:textId="08C1EDC4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68</w:t>
            </w:r>
          </w:p>
        </w:tc>
        <w:tc>
          <w:tcPr>
            <w:tcW w:w="935" w:type="dxa"/>
          </w:tcPr>
          <w:p w14:paraId="422C19AB" w14:textId="168E4CF0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935" w:type="dxa"/>
          </w:tcPr>
          <w:p w14:paraId="30E18B37" w14:textId="6C2A5A24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57A68B81" w14:textId="2FD117C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2B42BB7E" w14:textId="09DAA162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3A1F8C44" w14:textId="236DF53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35" w:type="dxa"/>
          </w:tcPr>
          <w:p w14:paraId="6754EF15" w14:textId="5204E5B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3</w:t>
            </w:r>
          </w:p>
        </w:tc>
        <w:tc>
          <w:tcPr>
            <w:tcW w:w="935" w:type="dxa"/>
          </w:tcPr>
          <w:p w14:paraId="4064E56D" w14:textId="20EE952C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79C2568B" w14:textId="56DDD5C1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9</w:t>
            </w:r>
          </w:p>
        </w:tc>
      </w:tr>
      <w:tr w:rsidR="00445556" w:rsidRPr="00910C00" w14:paraId="3E2CA5DA" w14:textId="77777777" w:rsidTr="00757341">
        <w:tc>
          <w:tcPr>
            <w:tcW w:w="935" w:type="dxa"/>
          </w:tcPr>
          <w:p w14:paraId="447C601C" w14:textId="175E3770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727FEF28" w14:textId="4A12466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935" w:type="dxa"/>
          </w:tcPr>
          <w:p w14:paraId="3106BB55" w14:textId="3A238AFA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6A4D71A3" w14:textId="00975D1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380D582D" w14:textId="6644380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72FC87A4" w14:textId="622751F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35" w:type="dxa"/>
          </w:tcPr>
          <w:p w14:paraId="5CECA1DA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7D0A0B06" w14:textId="19806B9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0555D56D" w14:textId="0CBCEA0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9</w:t>
            </w:r>
          </w:p>
        </w:tc>
        <w:tc>
          <w:tcPr>
            <w:tcW w:w="935" w:type="dxa"/>
          </w:tcPr>
          <w:p w14:paraId="48E96DF8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5556" w:rsidRPr="00910C00" w14:paraId="3B9E4CC4" w14:textId="77777777" w:rsidTr="00757341">
        <w:tc>
          <w:tcPr>
            <w:tcW w:w="935" w:type="dxa"/>
          </w:tcPr>
          <w:p w14:paraId="399E0B5C" w14:textId="0394D93C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7F269512" w14:textId="205A8BFF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35" w:type="dxa"/>
          </w:tcPr>
          <w:p w14:paraId="0631CCC7" w14:textId="4CB97ACC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3F899DDF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1D7A5AF7" w14:textId="02A8B0B1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35" w:type="dxa"/>
          </w:tcPr>
          <w:p w14:paraId="7A007F3B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001E01E8" w14:textId="6B519C4F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1A3BE458" w14:textId="3CF8FCF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9</w:t>
            </w:r>
          </w:p>
        </w:tc>
        <w:tc>
          <w:tcPr>
            <w:tcW w:w="935" w:type="dxa"/>
          </w:tcPr>
          <w:p w14:paraId="06B3CD41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3AD5EAD2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1C5D0270" w14:textId="2451445C" w:rsidR="00445556" w:rsidRPr="00910C00" w:rsidRDefault="00445556" w:rsidP="000D17FA">
      <w:pPr>
        <w:spacing w:after="0"/>
        <w:rPr>
          <w:rFonts w:cstheme="minorHAnsi"/>
          <w:sz w:val="24"/>
          <w:szCs w:val="24"/>
        </w:rPr>
      </w:pPr>
    </w:p>
    <w:p w14:paraId="5CB8311F" w14:textId="7F467393" w:rsidR="00445556" w:rsidRPr="00910C00" w:rsidRDefault="00445556" w:rsidP="000D17FA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gcd=4 s=5 t=-19</w:t>
      </w:r>
    </w:p>
    <w:p w14:paraId="62F9FD21" w14:textId="2B70D0B4" w:rsidR="00445556" w:rsidRPr="00910C00" w:rsidRDefault="00445556" w:rsidP="000D17FA">
      <w:pPr>
        <w:spacing w:after="0"/>
        <w:rPr>
          <w:rFonts w:cstheme="minorHAnsi"/>
          <w:sz w:val="24"/>
          <w:szCs w:val="24"/>
        </w:rPr>
      </w:pPr>
    </w:p>
    <w:p w14:paraId="22034A95" w14:textId="6994913E" w:rsidR="00445556" w:rsidRPr="00910C00" w:rsidRDefault="00445556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445556" w:rsidRPr="00910C00" w14:paraId="215C7D6F" w14:textId="77777777" w:rsidTr="00757341">
        <w:tc>
          <w:tcPr>
            <w:tcW w:w="935" w:type="dxa"/>
          </w:tcPr>
          <w:p w14:paraId="7652310A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q</w:t>
            </w:r>
          </w:p>
        </w:tc>
        <w:tc>
          <w:tcPr>
            <w:tcW w:w="935" w:type="dxa"/>
          </w:tcPr>
          <w:p w14:paraId="4A304678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a</w:t>
            </w:r>
          </w:p>
        </w:tc>
        <w:tc>
          <w:tcPr>
            <w:tcW w:w="935" w:type="dxa"/>
          </w:tcPr>
          <w:p w14:paraId="390C417C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n</w:t>
            </w:r>
          </w:p>
        </w:tc>
        <w:tc>
          <w:tcPr>
            <w:tcW w:w="935" w:type="dxa"/>
          </w:tcPr>
          <w:p w14:paraId="26390E5C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r</w:t>
            </w:r>
          </w:p>
        </w:tc>
        <w:tc>
          <w:tcPr>
            <w:tcW w:w="935" w:type="dxa"/>
          </w:tcPr>
          <w:p w14:paraId="75E8B0DE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1</w:t>
            </w:r>
          </w:p>
        </w:tc>
        <w:tc>
          <w:tcPr>
            <w:tcW w:w="935" w:type="dxa"/>
          </w:tcPr>
          <w:p w14:paraId="7AD61F7E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2</w:t>
            </w:r>
          </w:p>
        </w:tc>
        <w:tc>
          <w:tcPr>
            <w:tcW w:w="935" w:type="dxa"/>
          </w:tcPr>
          <w:p w14:paraId="038325E1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935" w:type="dxa"/>
          </w:tcPr>
          <w:p w14:paraId="5950DB04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1</w:t>
            </w:r>
          </w:p>
        </w:tc>
        <w:tc>
          <w:tcPr>
            <w:tcW w:w="935" w:type="dxa"/>
          </w:tcPr>
          <w:p w14:paraId="0DEEFDBA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2</w:t>
            </w:r>
          </w:p>
        </w:tc>
        <w:tc>
          <w:tcPr>
            <w:tcW w:w="935" w:type="dxa"/>
          </w:tcPr>
          <w:p w14:paraId="248870CF" w14:textId="77777777" w:rsidR="00445556" w:rsidRPr="00910C00" w:rsidRDefault="00445556" w:rsidP="00757341">
            <w:pPr>
              <w:rPr>
                <w:rFonts w:cstheme="minorHAnsi"/>
                <w:b/>
                <w:sz w:val="24"/>
                <w:szCs w:val="24"/>
              </w:rPr>
            </w:pPr>
            <w:r w:rsidRPr="00910C00">
              <w:rPr>
                <w:rFonts w:cstheme="minorHAnsi"/>
                <w:b/>
                <w:sz w:val="24"/>
                <w:szCs w:val="24"/>
              </w:rPr>
              <w:t>t</w:t>
            </w:r>
          </w:p>
        </w:tc>
      </w:tr>
      <w:tr w:rsidR="00445556" w:rsidRPr="00910C00" w14:paraId="3B64BDED" w14:textId="77777777" w:rsidTr="00757341">
        <w:tc>
          <w:tcPr>
            <w:tcW w:w="935" w:type="dxa"/>
          </w:tcPr>
          <w:p w14:paraId="7444C2B2" w14:textId="371E9CFB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935" w:type="dxa"/>
          </w:tcPr>
          <w:p w14:paraId="0CEE096C" w14:textId="6198E6D1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00</w:t>
            </w:r>
          </w:p>
        </w:tc>
        <w:tc>
          <w:tcPr>
            <w:tcW w:w="935" w:type="dxa"/>
          </w:tcPr>
          <w:p w14:paraId="22EC374C" w14:textId="26415C91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60</w:t>
            </w:r>
          </w:p>
        </w:tc>
        <w:tc>
          <w:tcPr>
            <w:tcW w:w="935" w:type="dxa"/>
          </w:tcPr>
          <w:p w14:paraId="5B1227E3" w14:textId="029B8B08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0</w:t>
            </w:r>
          </w:p>
        </w:tc>
        <w:tc>
          <w:tcPr>
            <w:tcW w:w="935" w:type="dxa"/>
          </w:tcPr>
          <w:p w14:paraId="62912207" w14:textId="71E18E82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74D35C54" w14:textId="7525013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6B89F108" w14:textId="27AD96A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25F0BD1D" w14:textId="4978F9C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1F93C918" w14:textId="411420B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0396631B" w14:textId="43E2939F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6</w:t>
            </w:r>
          </w:p>
        </w:tc>
      </w:tr>
      <w:tr w:rsidR="00445556" w:rsidRPr="00910C00" w14:paraId="7B0A7683" w14:textId="77777777" w:rsidTr="00757341">
        <w:tc>
          <w:tcPr>
            <w:tcW w:w="935" w:type="dxa"/>
          </w:tcPr>
          <w:p w14:paraId="2DD2C19D" w14:textId="664614E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095A76D6" w14:textId="7A101359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60</w:t>
            </w:r>
          </w:p>
        </w:tc>
        <w:tc>
          <w:tcPr>
            <w:tcW w:w="935" w:type="dxa"/>
          </w:tcPr>
          <w:p w14:paraId="6E8D9833" w14:textId="3C9873E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0</w:t>
            </w:r>
          </w:p>
        </w:tc>
        <w:tc>
          <w:tcPr>
            <w:tcW w:w="935" w:type="dxa"/>
          </w:tcPr>
          <w:p w14:paraId="4914E007" w14:textId="71BD2BE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935" w:type="dxa"/>
          </w:tcPr>
          <w:p w14:paraId="40E33DFE" w14:textId="014A17BC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68CDFDC1" w14:textId="127D4078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418CD611" w14:textId="432D5B8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52FD14CE" w14:textId="3E1D1D10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5213F961" w14:textId="1AC9EF4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6</w:t>
            </w:r>
          </w:p>
        </w:tc>
        <w:tc>
          <w:tcPr>
            <w:tcW w:w="935" w:type="dxa"/>
          </w:tcPr>
          <w:p w14:paraId="6352D035" w14:textId="4FECFCB6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7</w:t>
            </w:r>
          </w:p>
        </w:tc>
      </w:tr>
      <w:tr w:rsidR="00445556" w:rsidRPr="00910C00" w14:paraId="57249CF5" w14:textId="77777777" w:rsidTr="00757341">
        <w:tc>
          <w:tcPr>
            <w:tcW w:w="935" w:type="dxa"/>
          </w:tcPr>
          <w:p w14:paraId="128107F1" w14:textId="51A7B95E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35" w:type="dxa"/>
          </w:tcPr>
          <w:p w14:paraId="7B1A714E" w14:textId="6C757BAA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40</w:t>
            </w:r>
          </w:p>
        </w:tc>
        <w:tc>
          <w:tcPr>
            <w:tcW w:w="935" w:type="dxa"/>
          </w:tcPr>
          <w:p w14:paraId="4079A57D" w14:textId="53FDDBD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935" w:type="dxa"/>
          </w:tcPr>
          <w:p w14:paraId="15CE7279" w14:textId="4CE7BB05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935" w:type="dxa"/>
          </w:tcPr>
          <w:p w14:paraId="2C0A3911" w14:textId="70FE8894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35" w:type="dxa"/>
          </w:tcPr>
          <w:p w14:paraId="1F3C01FE" w14:textId="47A376F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5C252552" w14:textId="6517B69F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35" w:type="dxa"/>
          </w:tcPr>
          <w:p w14:paraId="18158F89" w14:textId="18B84FBA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6</w:t>
            </w:r>
          </w:p>
        </w:tc>
        <w:tc>
          <w:tcPr>
            <w:tcW w:w="935" w:type="dxa"/>
          </w:tcPr>
          <w:p w14:paraId="0E303EF5" w14:textId="71D74811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935" w:type="dxa"/>
          </w:tcPr>
          <w:p w14:paraId="6BEBFBB7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45556" w:rsidRPr="00910C00" w14:paraId="059EC600" w14:textId="77777777" w:rsidTr="00757341">
        <w:tc>
          <w:tcPr>
            <w:tcW w:w="935" w:type="dxa"/>
          </w:tcPr>
          <w:p w14:paraId="3A8B05FB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02712F73" w14:textId="46F2936B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20</w:t>
            </w:r>
          </w:p>
        </w:tc>
        <w:tc>
          <w:tcPr>
            <w:tcW w:w="935" w:type="dxa"/>
          </w:tcPr>
          <w:p w14:paraId="4B360A45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7334DB72" w14:textId="2C1C0B29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4DD3A836" w14:textId="4CFB3193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-1</w:t>
            </w:r>
          </w:p>
        </w:tc>
        <w:tc>
          <w:tcPr>
            <w:tcW w:w="935" w:type="dxa"/>
          </w:tcPr>
          <w:p w14:paraId="4BE90CF0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46A22D8D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56BA564F" w14:textId="7D591CEC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935" w:type="dxa"/>
          </w:tcPr>
          <w:p w14:paraId="458DF79B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35" w:type="dxa"/>
          </w:tcPr>
          <w:p w14:paraId="7260C627" w14:textId="77777777" w:rsidR="00445556" w:rsidRPr="00910C00" w:rsidRDefault="00445556" w:rsidP="00757341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B7457C2" w14:textId="77777777" w:rsidR="00445556" w:rsidRPr="00910C00" w:rsidRDefault="00445556" w:rsidP="000D17FA">
      <w:pPr>
        <w:spacing w:after="0"/>
        <w:rPr>
          <w:rFonts w:cstheme="minorHAnsi"/>
          <w:b/>
          <w:sz w:val="24"/>
          <w:szCs w:val="24"/>
        </w:rPr>
      </w:pPr>
    </w:p>
    <w:p w14:paraId="0246EF2D" w14:textId="35AC781C" w:rsidR="00445556" w:rsidRPr="00910C00" w:rsidRDefault="00445556" w:rsidP="000D17FA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gcd=20 s=-1 t=7</w:t>
      </w:r>
    </w:p>
    <w:p w14:paraId="3488AD87" w14:textId="7A75E856" w:rsidR="00445556" w:rsidRPr="00910C00" w:rsidRDefault="00445556" w:rsidP="000D17FA">
      <w:pPr>
        <w:spacing w:after="0"/>
        <w:rPr>
          <w:rFonts w:cstheme="minorHAnsi"/>
          <w:b/>
          <w:sz w:val="24"/>
          <w:szCs w:val="24"/>
        </w:rPr>
      </w:pPr>
    </w:p>
    <w:p w14:paraId="699EAC88" w14:textId="77777777" w:rsidR="001025C6" w:rsidRDefault="001025C6" w:rsidP="00445556">
      <w:pPr>
        <w:spacing w:after="0"/>
        <w:rPr>
          <w:rFonts w:cstheme="minorHAnsi"/>
          <w:sz w:val="24"/>
          <w:szCs w:val="24"/>
          <w:u w:val="single"/>
        </w:rPr>
      </w:pPr>
    </w:p>
    <w:p w14:paraId="1A0F68E5" w14:textId="5B9B231B" w:rsidR="00445556" w:rsidRPr="00910C00" w:rsidRDefault="00445556" w:rsidP="00445556">
      <w:pPr>
        <w:spacing w:after="0"/>
        <w:rPr>
          <w:rFonts w:cstheme="minorHAnsi"/>
          <w:sz w:val="24"/>
          <w:szCs w:val="24"/>
          <w:u w:val="single"/>
        </w:rPr>
      </w:pPr>
      <w:r w:rsidRPr="00910C00">
        <w:rPr>
          <w:rFonts w:cstheme="minorHAnsi"/>
          <w:sz w:val="24"/>
          <w:szCs w:val="24"/>
          <w:u w:val="single"/>
        </w:rPr>
        <w:lastRenderedPageBreak/>
        <w:t>Chapter 3. Problem 21</w:t>
      </w:r>
    </w:p>
    <w:p w14:paraId="510B522C" w14:textId="0E422593" w:rsidR="00445556" w:rsidRPr="00910C00" w:rsidRDefault="00445556" w:rsidP="00445556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a.</w:t>
      </w:r>
      <w:r w:rsidR="00C42626" w:rsidRPr="00910C00">
        <w:rPr>
          <w:rFonts w:cstheme="minorHAnsi"/>
          <w:sz w:val="24"/>
          <w:szCs w:val="24"/>
        </w:rPr>
        <w:t xml:space="preserve"> </w:t>
      </w:r>
      <w:r w:rsidRPr="00910C00">
        <w:rPr>
          <w:rFonts w:cstheme="minorHAnsi"/>
          <w:sz w:val="24"/>
          <w:szCs w:val="24"/>
        </w:rPr>
        <w:t>Encrypt the message ‘this is an exercise.’ I chose option a, additive cipher with a key equal to 20. This is assuming ‘a’ holds a value of 1 in the English alphabet.</w:t>
      </w:r>
    </w:p>
    <w:p w14:paraId="06D6A87B" w14:textId="262A7B3E" w:rsidR="003F5FE6" w:rsidRPr="00910C00" w:rsidRDefault="003F5FE6" w:rsidP="00445556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Encry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45556" w:rsidRPr="00910C00" w14:paraId="683B480A" w14:textId="77777777" w:rsidTr="00445556">
        <w:tc>
          <w:tcPr>
            <w:tcW w:w="3116" w:type="dxa"/>
          </w:tcPr>
          <w:p w14:paraId="50002D0F" w14:textId="0FBDC678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Plain text value</w:t>
            </w:r>
          </w:p>
        </w:tc>
        <w:tc>
          <w:tcPr>
            <w:tcW w:w="3117" w:type="dxa"/>
          </w:tcPr>
          <w:p w14:paraId="31CD79C8" w14:textId="76137152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Encryption math used</w:t>
            </w:r>
          </w:p>
        </w:tc>
        <w:tc>
          <w:tcPr>
            <w:tcW w:w="3117" w:type="dxa"/>
          </w:tcPr>
          <w:p w14:paraId="32C5C5A0" w14:textId="7F776C3F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Resulting cipher text</w:t>
            </w:r>
          </w:p>
        </w:tc>
      </w:tr>
      <w:tr w:rsidR="00445556" w:rsidRPr="00910C00" w14:paraId="624C60EB" w14:textId="77777777" w:rsidTr="00445556">
        <w:tc>
          <w:tcPr>
            <w:tcW w:w="3116" w:type="dxa"/>
          </w:tcPr>
          <w:p w14:paraId="45479B52" w14:textId="73467984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T(20)</w:t>
            </w:r>
          </w:p>
        </w:tc>
        <w:tc>
          <w:tcPr>
            <w:tcW w:w="3117" w:type="dxa"/>
          </w:tcPr>
          <w:p w14:paraId="671E8402" w14:textId="5DB35ED4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20+20)mod26</w:t>
            </w:r>
          </w:p>
        </w:tc>
        <w:tc>
          <w:tcPr>
            <w:tcW w:w="3117" w:type="dxa"/>
          </w:tcPr>
          <w:p w14:paraId="18BB3E29" w14:textId="72AE39F3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N(14)</w:t>
            </w:r>
          </w:p>
        </w:tc>
      </w:tr>
      <w:tr w:rsidR="00445556" w:rsidRPr="00910C00" w14:paraId="5F622DCD" w14:textId="77777777" w:rsidTr="00445556">
        <w:tc>
          <w:tcPr>
            <w:tcW w:w="3116" w:type="dxa"/>
          </w:tcPr>
          <w:p w14:paraId="272EEFCA" w14:textId="007DD1B9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H(8)</w:t>
            </w:r>
          </w:p>
        </w:tc>
        <w:tc>
          <w:tcPr>
            <w:tcW w:w="3117" w:type="dxa"/>
          </w:tcPr>
          <w:p w14:paraId="4EB1D8BF" w14:textId="5F2F7803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8+20)mod26</w:t>
            </w:r>
          </w:p>
        </w:tc>
        <w:tc>
          <w:tcPr>
            <w:tcW w:w="3117" w:type="dxa"/>
          </w:tcPr>
          <w:p w14:paraId="17D4F25A" w14:textId="20EA09F0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B(2)</w:t>
            </w:r>
          </w:p>
        </w:tc>
      </w:tr>
      <w:tr w:rsidR="00445556" w:rsidRPr="00910C00" w14:paraId="3D71DFBC" w14:textId="77777777" w:rsidTr="00445556">
        <w:tc>
          <w:tcPr>
            <w:tcW w:w="3116" w:type="dxa"/>
          </w:tcPr>
          <w:p w14:paraId="4B42FD41" w14:textId="0E34DB07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I(9)</w:t>
            </w:r>
          </w:p>
        </w:tc>
        <w:tc>
          <w:tcPr>
            <w:tcW w:w="3117" w:type="dxa"/>
          </w:tcPr>
          <w:p w14:paraId="63FA809A" w14:textId="223641A6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9+20)mod26</w:t>
            </w:r>
          </w:p>
        </w:tc>
        <w:tc>
          <w:tcPr>
            <w:tcW w:w="3117" w:type="dxa"/>
          </w:tcPr>
          <w:p w14:paraId="1C24738E" w14:textId="75DBF525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(3)</w:t>
            </w:r>
          </w:p>
        </w:tc>
      </w:tr>
      <w:tr w:rsidR="00445556" w:rsidRPr="00910C00" w14:paraId="5EE21E90" w14:textId="77777777" w:rsidTr="00445556">
        <w:tc>
          <w:tcPr>
            <w:tcW w:w="3116" w:type="dxa"/>
          </w:tcPr>
          <w:p w14:paraId="2C0ED94E" w14:textId="04CDF87D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S(19)</w:t>
            </w:r>
          </w:p>
        </w:tc>
        <w:tc>
          <w:tcPr>
            <w:tcW w:w="3117" w:type="dxa"/>
          </w:tcPr>
          <w:p w14:paraId="50B33F68" w14:textId="4D68BF07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9+20)mod26</w:t>
            </w:r>
          </w:p>
        </w:tc>
        <w:tc>
          <w:tcPr>
            <w:tcW w:w="3117" w:type="dxa"/>
          </w:tcPr>
          <w:p w14:paraId="079449DC" w14:textId="05EC1CE9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M(13)</w:t>
            </w:r>
          </w:p>
        </w:tc>
      </w:tr>
      <w:tr w:rsidR="00445556" w:rsidRPr="00910C00" w14:paraId="3192A84A" w14:textId="77777777" w:rsidTr="00445556">
        <w:tc>
          <w:tcPr>
            <w:tcW w:w="3116" w:type="dxa"/>
          </w:tcPr>
          <w:p w14:paraId="3EAEA227" w14:textId="493137F2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I(9)</w:t>
            </w:r>
          </w:p>
        </w:tc>
        <w:tc>
          <w:tcPr>
            <w:tcW w:w="3117" w:type="dxa"/>
          </w:tcPr>
          <w:p w14:paraId="4C8F77B4" w14:textId="0085AA04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9+20)mod26</w:t>
            </w:r>
          </w:p>
        </w:tc>
        <w:tc>
          <w:tcPr>
            <w:tcW w:w="3117" w:type="dxa"/>
          </w:tcPr>
          <w:p w14:paraId="36F008E9" w14:textId="13F57AB5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(3)</w:t>
            </w:r>
          </w:p>
        </w:tc>
      </w:tr>
      <w:tr w:rsidR="00445556" w:rsidRPr="00910C00" w14:paraId="643F9E0A" w14:textId="77777777" w:rsidTr="00445556">
        <w:tc>
          <w:tcPr>
            <w:tcW w:w="3116" w:type="dxa"/>
          </w:tcPr>
          <w:p w14:paraId="2A02CE46" w14:textId="79ECA1F9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S(19)</w:t>
            </w:r>
          </w:p>
        </w:tc>
        <w:tc>
          <w:tcPr>
            <w:tcW w:w="3117" w:type="dxa"/>
          </w:tcPr>
          <w:p w14:paraId="48B01EE2" w14:textId="7416E99D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9+20)mod26</w:t>
            </w:r>
          </w:p>
        </w:tc>
        <w:tc>
          <w:tcPr>
            <w:tcW w:w="3117" w:type="dxa"/>
          </w:tcPr>
          <w:p w14:paraId="279D9A92" w14:textId="4B771722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M(13)</w:t>
            </w:r>
          </w:p>
        </w:tc>
      </w:tr>
      <w:tr w:rsidR="00445556" w:rsidRPr="00910C00" w14:paraId="7CB8F631" w14:textId="77777777" w:rsidTr="00445556">
        <w:tc>
          <w:tcPr>
            <w:tcW w:w="3116" w:type="dxa"/>
          </w:tcPr>
          <w:p w14:paraId="2449DD28" w14:textId="493A549B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A(1)</w:t>
            </w:r>
          </w:p>
        </w:tc>
        <w:tc>
          <w:tcPr>
            <w:tcW w:w="3117" w:type="dxa"/>
          </w:tcPr>
          <w:p w14:paraId="40B5FE9B" w14:textId="4A8C5027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+20)mod26</w:t>
            </w:r>
          </w:p>
        </w:tc>
        <w:tc>
          <w:tcPr>
            <w:tcW w:w="3117" w:type="dxa"/>
          </w:tcPr>
          <w:p w14:paraId="20F54731" w14:textId="4C93C7AE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U(21)</w:t>
            </w:r>
          </w:p>
        </w:tc>
      </w:tr>
      <w:tr w:rsidR="00445556" w:rsidRPr="00910C00" w14:paraId="5F295778" w14:textId="77777777" w:rsidTr="00445556">
        <w:tc>
          <w:tcPr>
            <w:tcW w:w="3116" w:type="dxa"/>
          </w:tcPr>
          <w:p w14:paraId="37498E9F" w14:textId="74898379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N(14)</w:t>
            </w:r>
          </w:p>
        </w:tc>
        <w:tc>
          <w:tcPr>
            <w:tcW w:w="3117" w:type="dxa"/>
          </w:tcPr>
          <w:p w14:paraId="1BF13AE9" w14:textId="36CCAC36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4+20)mod26</w:t>
            </w:r>
          </w:p>
        </w:tc>
        <w:tc>
          <w:tcPr>
            <w:tcW w:w="3117" w:type="dxa"/>
          </w:tcPr>
          <w:p w14:paraId="106DCB9F" w14:textId="76D080D4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H(8)</w:t>
            </w:r>
          </w:p>
        </w:tc>
      </w:tr>
      <w:tr w:rsidR="00445556" w:rsidRPr="00910C00" w14:paraId="4BEEDE4A" w14:textId="77777777" w:rsidTr="00445556">
        <w:tc>
          <w:tcPr>
            <w:tcW w:w="3116" w:type="dxa"/>
          </w:tcPr>
          <w:p w14:paraId="0C7CE3F6" w14:textId="1F40F8AA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E(5)</w:t>
            </w:r>
          </w:p>
        </w:tc>
        <w:tc>
          <w:tcPr>
            <w:tcW w:w="3117" w:type="dxa"/>
          </w:tcPr>
          <w:p w14:paraId="2E4217BB" w14:textId="0293BA2A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5+20)mod26</w:t>
            </w:r>
          </w:p>
        </w:tc>
        <w:tc>
          <w:tcPr>
            <w:tcW w:w="3117" w:type="dxa"/>
          </w:tcPr>
          <w:p w14:paraId="38951FB9" w14:textId="66683F1D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Y(25)</w:t>
            </w:r>
          </w:p>
        </w:tc>
      </w:tr>
      <w:tr w:rsidR="00445556" w:rsidRPr="00910C00" w14:paraId="09F03FBC" w14:textId="77777777" w:rsidTr="00445556">
        <w:tc>
          <w:tcPr>
            <w:tcW w:w="3116" w:type="dxa"/>
          </w:tcPr>
          <w:p w14:paraId="32C1ADD3" w14:textId="61AC1CAA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X(24)</w:t>
            </w:r>
          </w:p>
        </w:tc>
        <w:tc>
          <w:tcPr>
            <w:tcW w:w="3117" w:type="dxa"/>
          </w:tcPr>
          <w:p w14:paraId="4B364068" w14:textId="1691675F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24+20)mod26</w:t>
            </w:r>
          </w:p>
        </w:tc>
        <w:tc>
          <w:tcPr>
            <w:tcW w:w="3117" w:type="dxa"/>
          </w:tcPr>
          <w:p w14:paraId="7B51BDEE" w14:textId="6D731AC3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R(18)</w:t>
            </w:r>
          </w:p>
        </w:tc>
      </w:tr>
      <w:tr w:rsidR="00445556" w:rsidRPr="00910C00" w14:paraId="5CC4C3E2" w14:textId="77777777" w:rsidTr="00445556">
        <w:tc>
          <w:tcPr>
            <w:tcW w:w="3116" w:type="dxa"/>
          </w:tcPr>
          <w:p w14:paraId="16C9E745" w14:textId="1B4EF334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E(5)</w:t>
            </w:r>
          </w:p>
        </w:tc>
        <w:tc>
          <w:tcPr>
            <w:tcW w:w="3117" w:type="dxa"/>
          </w:tcPr>
          <w:p w14:paraId="5ABA110A" w14:textId="1705479C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5+20)mod26</w:t>
            </w:r>
          </w:p>
        </w:tc>
        <w:tc>
          <w:tcPr>
            <w:tcW w:w="3117" w:type="dxa"/>
          </w:tcPr>
          <w:p w14:paraId="2F2C97B5" w14:textId="093C670F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Y(25)</w:t>
            </w:r>
          </w:p>
        </w:tc>
      </w:tr>
      <w:tr w:rsidR="00445556" w:rsidRPr="00910C00" w14:paraId="33678645" w14:textId="77777777" w:rsidTr="00445556">
        <w:tc>
          <w:tcPr>
            <w:tcW w:w="3116" w:type="dxa"/>
          </w:tcPr>
          <w:p w14:paraId="1A1553E3" w14:textId="6CD1FF27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R(18)</w:t>
            </w:r>
          </w:p>
        </w:tc>
        <w:tc>
          <w:tcPr>
            <w:tcW w:w="3117" w:type="dxa"/>
          </w:tcPr>
          <w:p w14:paraId="3F3FDCC5" w14:textId="6EFF6971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8+20)mod26</w:t>
            </w:r>
          </w:p>
        </w:tc>
        <w:tc>
          <w:tcPr>
            <w:tcW w:w="3117" w:type="dxa"/>
          </w:tcPr>
          <w:p w14:paraId="100538FA" w14:textId="2637E3AC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L(12)</w:t>
            </w:r>
          </w:p>
        </w:tc>
      </w:tr>
      <w:tr w:rsidR="00445556" w:rsidRPr="00910C00" w14:paraId="18730D56" w14:textId="77777777" w:rsidTr="00445556">
        <w:tc>
          <w:tcPr>
            <w:tcW w:w="3116" w:type="dxa"/>
          </w:tcPr>
          <w:p w14:paraId="6CF37645" w14:textId="4D4EB4CF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(3)</w:t>
            </w:r>
          </w:p>
        </w:tc>
        <w:tc>
          <w:tcPr>
            <w:tcW w:w="3117" w:type="dxa"/>
          </w:tcPr>
          <w:p w14:paraId="530D2B4D" w14:textId="233D452F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3+20)mod26</w:t>
            </w:r>
          </w:p>
        </w:tc>
        <w:tc>
          <w:tcPr>
            <w:tcW w:w="3117" w:type="dxa"/>
          </w:tcPr>
          <w:p w14:paraId="3B431B17" w14:textId="5120329F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W(23)</w:t>
            </w:r>
          </w:p>
        </w:tc>
      </w:tr>
      <w:tr w:rsidR="00445556" w:rsidRPr="00910C00" w14:paraId="3C0FCB4C" w14:textId="77777777" w:rsidTr="00445556">
        <w:tc>
          <w:tcPr>
            <w:tcW w:w="3116" w:type="dxa"/>
          </w:tcPr>
          <w:p w14:paraId="5483F9C6" w14:textId="49F5AD6D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I(9)</w:t>
            </w:r>
          </w:p>
        </w:tc>
        <w:tc>
          <w:tcPr>
            <w:tcW w:w="3117" w:type="dxa"/>
          </w:tcPr>
          <w:p w14:paraId="6611F4C6" w14:textId="16EB1496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9+20)mod26</w:t>
            </w:r>
          </w:p>
        </w:tc>
        <w:tc>
          <w:tcPr>
            <w:tcW w:w="3117" w:type="dxa"/>
          </w:tcPr>
          <w:p w14:paraId="59E83395" w14:textId="6B954A49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(3)</w:t>
            </w:r>
          </w:p>
        </w:tc>
      </w:tr>
      <w:tr w:rsidR="00445556" w:rsidRPr="00910C00" w14:paraId="5765D1EB" w14:textId="77777777" w:rsidTr="00445556">
        <w:tc>
          <w:tcPr>
            <w:tcW w:w="3116" w:type="dxa"/>
          </w:tcPr>
          <w:p w14:paraId="3AA2DFB9" w14:textId="413D4BDF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S(19)</w:t>
            </w:r>
          </w:p>
        </w:tc>
        <w:tc>
          <w:tcPr>
            <w:tcW w:w="3117" w:type="dxa"/>
          </w:tcPr>
          <w:p w14:paraId="156D8F75" w14:textId="2ECDDF39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9+20)mod26</w:t>
            </w:r>
          </w:p>
        </w:tc>
        <w:tc>
          <w:tcPr>
            <w:tcW w:w="3117" w:type="dxa"/>
          </w:tcPr>
          <w:p w14:paraId="2725276A" w14:textId="08764993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M(13)</w:t>
            </w:r>
          </w:p>
        </w:tc>
      </w:tr>
      <w:tr w:rsidR="00445556" w:rsidRPr="00910C00" w14:paraId="3802D294" w14:textId="77777777" w:rsidTr="00445556">
        <w:tc>
          <w:tcPr>
            <w:tcW w:w="3116" w:type="dxa"/>
          </w:tcPr>
          <w:p w14:paraId="4297EE08" w14:textId="3B605FD1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E(5)</w:t>
            </w:r>
          </w:p>
        </w:tc>
        <w:tc>
          <w:tcPr>
            <w:tcW w:w="3117" w:type="dxa"/>
          </w:tcPr>
          <w:p w14:paraId="59938A76" w14:textId="531AA9D3" w:rsidR="00445556" w:rsidRPr="00910C00" w:rsidRDefault="0044555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5+20)mod26</w:t>
            </w:r>
          </w:p>
        </w:tc>
        <w:tc>
          <w:tcPr>
            <w:tcW w:w="3117" w:type="dxa"/>
          </w:tcPr>
          <w:p w14:paraId="0C33BDBE" w14:textId="47EB92BF" w:rsidR="00445556" w:rsidRPr="00910C00" w:rsidRDefault="003F5FE6" w:rsidP="0044555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Y(25)</w:t>
            </w:r>
          </w:p>
        </w:tc>
      </w:tr>
    </w:tbl>
    <w:p w14:paraId="3079828A" w14:textId="3DB9F373" w:rsidR="00445556" w:rsidRPr="00910C00" w:rsidRDefault="003F5FE6" w:rsidP="00445556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The resulting cipher text reads: NBCMCMUHYRYLWCMY</w:t>
      </w:r>
    </w:p>
    <w:p w14:paraId="0FDF64DB" w14:textId="082CE8A0" w:rsidR="003F5FE6" w:rsidRPr="00910C00" w:rsidRDefault="003F5FE6" w:rsidP="00445556">
      <w:pPr>
        <w:spacing w:after="0"/>
        <w:rPr>
          <w:rFonts w:cstheme="minorHAnsi"/>
          <w:sz w:val="24"/>
          <w:szCs w:val="24"/>
        </w:rPr>
      </w:pPr>
    </w:p>
    <w:p w14:paraId="3DE4E50B" w14:textId="2D6A362A" w:rsidR="003F5FE6" w:rsidRPr="00910C00" w:rsidRDefault="003F5FE6" w:rsidP="00445556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b/>
          <w:sz w:val="24"/>
          <w:szCs w:val="24"/>
        </w:rPr>
        <w:t>Decry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5FE6" w:rsidRPr="00910C00" w14:paraId="776EF322" w14:textId="77777777" w:rsidTr="00757341">
        <w:tc>
          <w:tcPr>
            <w:tcW w:w="3116" w:type="dxa"/>
          </w:tcPr>
          <w:p w14:paraId="2B615A5D" w14:textId="5994D4F0" w:rsidR="003F5FE6" w:rsidRPr="00910C00" w:rsidRDefault="003F5FE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ipher text value</w:t>
            </w:r>
          </w:p>
        </w:tc>
        <w:tc>
          <w:tcPr>
            <w:tcW w:w="3117" w:type="dxa"/>
          </w:tcPr>
          <w:p w14:paraId="50D4599B" w14:textId="77777777" w:rsidR="003F5FE6" w:rsidRPr="00910C00" w:rsidRDefault="003F5FE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Encryption math used</w:t>
            </w:r>
          </w:p>
        </w:tc>
        <w:tc>
          <w:tcPr>
            <w:tcW w:w="3117" w:type="dxa"/>
          </w:tcPr>
          <w:p w14:paraId="7D7E7582" w14:textId="77777777" w:rsidR="003F5FE6" w:rsidRPr="00910C00" w:rsidRDefault="003F5FE6" w:rsidP="00757341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Resulting cipher text</w:t>
            </w:r>
          </w:p>
        </w:tc>
      </w:tr>
      <w:tr w:rsidR="003F5FE6" w:rsidRPr="00910C00" w14:paraId="19EDEEB7" w14:textId="77777777" w:rsidTr="00757341">
        <w:tc>
          <w:tcPr>
            <w:tcW w:w="3116" w:type="dxa"/>
          </w:tcPr>
          <w:p w14:paraId="767269BE" w14:textId="7F09A9E7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N(14)</w:t>
            </w:r>
          </w:p>
        </w:tc>
        <w:tc>
          <w:tcPr>
            <w:tcW w:w="3117" w:type="dxa"/>
          </w:tcPr>
          <w:p w14:paraId="1E4F8ABF" w14:textId="1CF6160F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4-20)mod26</w:t>
            </w:r>
          </w:p>
        </w:tc>
        <w:tc>
          <w:tcPr>
            <w:tcW w:w="3117" w:type="dxa"/>
          </w:tcPr>
          <w:p w14:paraId="6C8A8A70" w14:textId="41D8EC69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T(20)</w:t>
            </w:r>
          </w:p>
        </w:tc>
      </w:tr>
      <w:tr w:rsidR="003F5FE6" w:rsidRPr="00910C00" w14:paraId="0C365711" w14:textId="77777777" w:rsidTr="00757341">
        <w:tc>
          <w:tcPr>
            <w:tcW w:w="3116" w:type="dxa"/>
          </w:tcPr>
          <w:p w14:paraId="57EB980E" w14:textId="06153807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B(2)</w:t>
            </w:r>
          </w:p>
        </w:tc>
        <w:tc>
          <w:tcPr>
            <w:tcW w:w="3117" w:type="dxa"/>
          </w:tcPr>
          <w:p w14:paraId="0435260F" w14:textId="3685F378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2-20)mod26</w:t>
            </w:r>
          </w:p>
        </w:tc>
        <w:tc>
          <w:tcPr>
            <w:tcW w:w="3117" w:type="dxa"/>
          </w:tcPr>
          <w:p w14:paraId="0601C02E" w14:textId="21BB7126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H(8)</w:t>
            </w:r>
          </w:p>
        </w:tc>
      </w:tr>
      <w:tr w:rsidR="003F5FE6" w:rsidRPr="00910C00" w14:paraId="30C0FF5A" w14:textId="77777777" w:rsidTr="00757341">
        <w:tc>
          <w:tcPr>
            <w:tcW w:w="3116" w:type="dxa"/>
          </w:tcPr>
          <w:p w14:paraId="1BB6DD0D" w14:textId="32062F91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(3)</w:t>
            </w:r>
          </w:p>
        </w:tc>
        <w:tc>
          <w:tcPr>
            <w:tcW w:w="3117" w:type="dxa"/>
          </w:tcPr>
          <w:p w14:paraId="514B0633" w14:textId="5A8349DC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3-20)mod26</w:t>
            </w:r>
          </w:p>
        </w:tc>
        <w:tc>
          <w:tcPr>
            <w:tcW w:w="3117" w:type="dxa"/>
          </w:tcPr>
          <w:p w14:paraId="4639C17F" w14:textId="5E031049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I(9)</w:t>
            </w:r>
          </w:p>
        </w:tc>
      </w:tr>
      <w:tr w:rsidR="003F5FE6" w:rsidRPr="00910C00" w14:paraId="01E50364" w14:textId="77777777" w:rsidTr="00757341">
        <w:tc>
          <w:tcPr>
            <w:tcW w:w="3116" w:type="dxa"/>
          </w:tcPr>
          <w:p w14:paraId="7710EDD8" w14:textId="016FC20B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M(13)</w:t>
            </w:r>
          </w:p>
        </w:tc>
        <w:tc>
          <w:tcPr>
            <w:tcW w:w="3117" w:type="dxa"/>
          </w:tcPr>
          <w:p w14:paraId="5F81629D" w14:textId="00F6CF63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3-20)mod26</w:t>
            </w:r>
          </w:p>
        </w:tc>
        <w:tc>
          <w:tcPr>
            <w:tcW w:w="3117" w:type="dxa"/>
          </w:tcPr>
          <w:p w14:paraId="01B117A7" w14:textId="00E96AF5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S(19)</w:t>
            </w:r>
          </w:p>
        </w:tc>
      </w:tr>
      <w:tr w:rsidR="003F5FE6" w:rsidRPr="00910C00" w14:paraId="1BA11E4C" w14:textId="77777777" w:rsidTr="00757341">
        <w:tc>
          <w:tcPr>
            <w:tcW w:w="3116" w:type="dxa"/>
          </w:tcPr>
          <w:p w14:paraId="49BFBCC4" w14:textId="7098E53B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(3)</w:t>
            </w:r>
          </w:p>
        </w:tc>
        <w:tc>
          <w:tcPr>
            <w:tcW w:w="3117" w:type="dxa"/>
          </w:tcPr>
          <w:p w14:paraId="5BB986D6" w14:textId="55D9CC14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3-20)mod26</w:t>
            </w:r>
          </w:p>
        </w:tc>
        <w:tc>
          <w:tcPr>
            <w:tcW w:w="3117" w:type="dxa"/>
          </w:tcPr>
          <w:p w14:paraId="7776978E" w14:textId="7032D4ED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I(9)</w:t>
            </w:r>
          </w:p>
        </w:tc>
      </w:tr>
      <w:tr w:rsidR="003F5FE6" w:rsidRPr="00910C00" w14:paraId="27BAD1AD" w14:textId="77777777" w:rsidTr="00757341">
        <w:tc>
          <w:tcPr>
            <w:tcW w:w="3116" w:type="dxa"/>
          </w:tcPr>
          <w:p w14:paraId="0F13F8E4" w14:textId="54A8008C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M(13)</w:t>
            </w:r>
          </w:p>
        </w:tc>
        <w:tc>
          <w:tcPr>
            <w:tcW w:w="3117" w:type="dxa"/>
          </w:tcPr>
          <w:p w14:paraId="0C400DE9" w14:textId="0D4EDB7D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3-20)mod26</w:t>
            </w:r>
          </w:p>
        </w:tc>
        <w:tc>
          <w:tcPr>
            <w:tcW w:w="3117" w:type="dxa"/>
          </w:tcPr>
          <w:p w14:paraId="10625746" w14:textId="7800A7BC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S(19)</w:t>
            </w:r>
          </w:p>
        </w:tc>
      </w:tr>
      <w:tr w:rsidR="003F5FE6" w:rsidRPr="00910C00" w14:paraId="673FE684" w14:textId="77777777" w:rsidTr="00757341">
        <w:tc>
          <w:tcPr>
            <w:tcW w:w="3116" w:type="dxa"/>
          </w:tcPr>
          <w:p w14:paraId="450AAAFF" w14:textId="7FFC18B7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U(21)</w:t>
            </w:r>
          </w:p>
        </w:tc>
        <w:tc>
          <w:tcPr>
            <w:tcW w:w="3117" w:type="dxa"/>
          </w:tcPr>
          <w:p w14:paraId="454EC79C" w14:textId="4A7A9A11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21-20)mod26</w:t>
            </w:r>
          </w:p>
        </w:tc>
        <w:tc>
          <w:tcPr>
            <w:tcW w:w="3117" w:type="dxa"/>
          </w:tcPr>
          <w:p w14:paraId="7A4C96BE" w14:textId="619944C3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A(1)</w:t>
            </w:r>
          </w:p>
        </w:tc>
      </w:tr>
      <w:tr w:rsidR="003F5FE6" w:rsidRPr="00910C00" w14:paraId="5629DFC3" w14:textId="77777777" w:rsidTr="00757341">
        <w:tc>
          <w:tcPr>
            <w:tcW w:w="3116" w:type="dxa"/>
          </w:tcPr>
          <w:p w14:paraId="197B3A96" w14:textId="7C4B7652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H(8)</w:t>
            </w:r>
          </w:p>
        </w:tc>
        <w:tc>
          <w:tcPr>
            <w:tcW w:w="3117" w:type="dxa"/>
          </w:tcPr>
          <w:p w14:paraId="27833DCC" w14:textId="0A9EB861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8-20)mod26</w:t>
            </w:r>
          </w:p>
        </w:tc>
        <w:tc>
          <w:tcPr>
            <w:tcW w:w="3117" w:type="dxa"/>
          </w:tcPr>
          <w:p w14:paraId="70E68283" w14:textId="3DC26614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N(14)</w:t>
            </w:r>
          </w:p>
        </w:tc>
      </w:tr>
      <w:tr w:rsidR="003F5FE6" w:rsidRPr="00910C00" w14:paraId="161C02FD" w14:textId="77777777" w:rsidTr="00757341">
        <w:tc>
          <w:tcPr>
            <w:tcW w:w="3116" w:type="dxa"/>
          </w:tcPr>
          <w:p w14:paraId="1F7A2591" w14:textId="0926492A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Y(25)</w:t>
            </w:r>
          </w:p>
        </w:tc>
        <w:tc>
          <w:tcPr>
            <w:tcW w:w="3117" w:type="dxa"/>
          </w:tcPr>
          <w:p w14:paraId="2BFFEA78" w14:textId="6793DC63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25-20)mod26</w:t>
            </w:r>
          </w:p>
        </w:tc>
        <w:tc>
          <w:tcPr>
            <w:tcW w:w="3117" w:type="dxa"/>
          </w:tcPr>
          <w:p w14:paraId="13D2B951" w14:textId="69011112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E(5)</w:t>
            </w:r>
          </w:p>
        </w:tc>
      </w:tr>
      <w:tr w:rsidR="003F5FE6" w:rsidRPr="00910C00" w14:paraId="799FDA60" w14:textId="77777777" w:rsidTr="00757341">
        <w:tc>
          <w:tcPr>
            <w:tcW w:w="3116" w:type="dxa"/>
          </w:tcPr>
          <w:p w14:paraId="4BAB5DFB" w14:textId="2AC92B37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R(18)</w:t>
            </w:r>
          </w:p>
        </w:tc>
        <w:tc>
          <w:tcPr>
            <w:tcW w:w="3117" w:type="dxa"/>
          </w:tcPr>
          <w:p w14:paraId="08413742" w14:textId="0373F697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8-20)mod26</w:t>
            </w:r>
          </w:p>
        </w:tc>
        <w:tc>
          <w:tcPr>
            <w:tcW w:w="3117" w:type="dxa"/>
          </w:tcPr>
          <w:p w14:paraId="48F1A6FC" w14:textId="2C0E8BD4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X(24)</w:t>
            </w:r>
          </w:p>
        </w:tc>
      </w:tr>
      <w:tr w:rsidR="003F5FE6" w:rsidRPr="00910C00" w14:paraId="371FC0A7" w14:textId="77777777" w:rsidTr="00757341">
        <w:tc>
          <w:tcPr>
            <w:tcW w:w="3116" w:type="dxa"/>
          </w:tcPr>
          <w:p w14:paraId="048983FF" w14:textId="41DDCB65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Y(25)</w:t>
            </w:r>
          </w:p>
        </w:tc>
        <w:tc>
          <w:tcPr>
            <w:tcW w:w="3117" w:type="dxa"/>
          </w:tcPr>
          <w:p w14:paraId="2A998F80" w14:textId="188461C8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25-20)mod26</w:t>
            </w:r>
          </w:p>
        </w:tc>
        <w:tc>
          <w:tcPr>
            <w:tcW w:w="3117" w:type="dxa"/>
          </w:tcPr>
          <w:p w14:paraId="6022EE60" w14:textId="22FB0B12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E(5)</w:t>
            </w:r>
          </w:p>
        </w:tc>
      </w:tr>
      <w:tr w:rsidR="003F5FE6" w:rsidRPr="00910C00" w14:paraId="0D5951BD" w14:textId="77777777" w:rsidTr="00757341">
        <w:tc>
          <w:tcPr>
            <w:tcW w:w="3116" w:type="dxa"/>
          </w:tcPr>
          <w:p w14:paraId="582E9019" w14:textId="09241D26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L(12)</w:t>
            </w:r>
          </w:p>
        </w:tc>
        <w:tc>
          <w:tcPr>
            <w:tcW w:w="3117" w:type="dxa"/>
          </w:tcPr>
          <w:p w14:paraId="0D5AE939" w14:textId="28A7AA4C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2-20)mod26</w:t>
            </w:r>
          </w:p>
        </w:tc>
        <w:tc>
          <w:tcPr>
            <w:tcW w:w="3117" w:type="dxa"/>
          </w:tcPr>
          <w:p w14:paraId="73B1F6E3" w14:textId="3C23BAB4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R(18)</w:t>
            </w:r>
          </w:p>
        </w:tc>
      </w:tr>
      <w:tr w:rsidR="003F5FE6" w:rsidRPr="00910C00" w14:paraId="592ED81D" w14:textId="77777777" w:rsidTr="00757341">
        <w:tc>
          <w:tcPr>
            <w:tcW w:w="3116" w:type="dxa"/>
          </w:tcPr>
          <w:p w14:paraId="36A16919" w14:textId="28B2AD5C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W(23)</w:t>
            </w:r>
          </w:p>
        </w:tc>
        <w:tc>
          <w:tcPr>
            <w:tcW w:w="3117" w:type="dxa"/>
          </w:tcPr>
          <w:p w14:paraId="6949A8B7" w14:textId="6BD66472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23-20)mod26</w:t>
            </w:r>
          </w:p>
        </w:tc>
        <w:tc>
          <w:tcPr>
            <w:tcW w:w="3117" w:type="dxa"/>
          </w:tcPr>
          <w:p w14:paraId="49DA5D01" w14:textId="3F21C6E9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(3)</w:t>
            </w:r>
          </w:p>
        </w:tc>
      </w:tr>
      <w:tr w:rsidR="003F5FE6" w:rsidRPr="00910C00" w14:paraId="0A01E896" w14:textId="77777777" w:rsidTr="00757341">
        <w:tc>
          <w:tcPr>
            <w:tcW w:w="3116" w:type="dxa"/>
          </w:tcPr>
          <w:p w14:paraId="7525A7D3" w14:textId="57387C2F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C(3)</w:t>
            </w:r>
          </w:p>
        </w:tc>
        <w:tc>
          <w:tcPr>
            <w:tcW w:w="3117" w:type="dxa"/>
          </w:tcPr>
          <w:p w14:paraId="40A43AF2" w14:textId="1738BABE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3-20)mod26</w:t>
            </w:r>
          </w:p>
        </w:tc>
        <w:tc>
          <w:tcPr>
            <w:tcW w:w="3117" w:type="dxa"/>
          </w:tcPr>
          <w:p w14:paraId="777621F7" w14:textId="4B1949AE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I(9)</w:t>
            </w:r>
          </w:p>
        </w:tc>
      </w:tr>
      <w:tr w:rsidR="003F5FE6" w:rsidRPr="00910C00" w14:paraId="341E704D" w14:textId="77777777" w:rsidTr="00757341">
        <w:tc>
          <w:tcPr>
            <w:tcW w:w="3116" w:type="dxa"/>
          </w:tcPr>
          <w:p w14:paraId="06446CAE" w14:textId="1C712148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M(13)</w:t>
            </w:r>
          </w:p>
        </w:tc>
        <w:tc>
          <w:tcPr>
            <w:tcW w:w="3117" w:type="dxa"/>
          </w:tcPr>
          <w:p w14:paraId="0A0A0CCE" w14:textId="52A6B482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13-20)mod26</w:t>
            </w:r>
          </w:p>
        </w:tc>
        <w:tc>
          <w:tcPr>
            <w:tcW w:w="3117" w:type="dxa"/>
          </w:tcPr>
          <w:p w14:paraId="3E99FA27" w14:textId="568520E3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S(19)</w:t>
            </w:r>
          </w:p>
        </w:tc>
      </w:tr>
      <w:tr w:rsidR="003F5FE6" w:rsidRPr="00910C00" w14:paraId="565DA049" w14:textId="77777777" w:rsidTr="00757341">
        <w:tc>
          <w:tcPr>
            <w:tcW w:w="3116" w:type="dxa"/>
          </w:tcPr>
          <w:p w14:paraId="0EC7146A" w14:textId="68266DA0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Y(25)</w:t>
            </w:r>
          </w:p>
        </w:tc>
        <w:tc>
          <w:tcPr>
            <w:tcW w:w="3117" w:type="dxa"/>
          </w:tcPr>
          <w:p w14:paraId="0666E334" w14:textId="40DA2F3C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(25-20)mod26</w:t>
            </w:r>
          </w:p>
        </w:tc>
        <w:tc>
          <w:tcPr>
            <w:tcW w:w="3117" w:type="dxa"/>
          </w:tcPr>
          <w:p w14:paraId="3426FA50" w14:textId="093BD0DD" w:rsidR="003F5FE6" w:rsidRPr="00910C00" w:rsidRDefault="003F5FE6" w:rsidP="003F5FE6">
            <w:pPr>
              <w:rPr>
                <w:rFonts w:cstheme="minorHAnsi"/>
                <w:sz w:val="24"/>
                <w:szCs w:val="24"/>
              </w:rPr>
            </w:pPr>
            <w:r w:rsidRPr="00910C00">
              <w:rPr>
                <w:rFonts w:cstheme="minorHAnsi"/>
                <w:sz w:val="24"/>
                <w:szCs w:val="24"/>
              </w:rPr>
              <w:t>E(5)</w:t>
            </w:r>
          </w:p>
        </w:tc>
      </w:tr>
    </w:tbl>
    <w:p w14:paraId="33C04AED" w14:textId="77777777" w:rsidR="001025C6" w:rsidRDefault="00C42626" w:rsidP="00910C00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>The result of the decryption reads: THISISANEXERCISE</w:t>
      </w:r>
    </w:p>
    <w:p w14:paraId="3F33E5CF" w14:textId="20CB5673" w:rsidR="00910C00" w:rsidRPr="00910C00" w:rsidRDefault="00910C00" w:rsidP="00910C00">
      <w:pPr>
        <w:spacing w:after="0"/>
        <w:rPr>
          <w:rFonts w:cstheme="minorHAnsi"/>
          <w:sz w:val="24"/>
          <w:szCs w:val="24"/>
          <w:u w:val="single"/>
        </w:rPr>
      </w:pPr>
      <w:r w:rsidRPr="00910C00">
        <w:rPr>
          <w:rFonts w:cstheme="minorHAnsi"/>
          <w:sz w:val="24"/>
          <w:szCs w:val="24"/>
          <w:u w:val="single"/>
        </w:rPr>
        <w:lastRenderedPageBreak/>
        <w:t>Chapter 3. Problem 28</w:t>
      </w:r>
    </w:p>
    <w:p w14:paraId="2F64FD34" w14:textId="4654317C" w:rsidR="00910C00" w:rsidRPr="00910C00" w:rsidRDefault="00910C00" w:rsidP="00910C00">
      <w:pPr>
        <w:spacing w:after="0"/>
        <w:rPr>
          <w:rFonts w:cstheme="minorHAnsi"/>
          <w:color w:val="333333"/>
          <w:sz w:val="24"/>
          <w:szCs w:val="24"/>
          <w:shd w:val="clear" w:color="auto" w:fill="FFFFFF"/>
        </w:rPr>
      </w:pPr>
      <w:r w:rsidRPr="00910C00">
        <w:rPr>
          <w:rFonts w:cstheme="minorHAnsi"/>
          <w:color w:val="333333"/>
          <w:sz w:val="24"/>
          <w:szCs w:val="24"/>
          <w:shd w:val="clear" w:color="auto" w:fill="FFFFFF"/>
        </w:rPr>
        <w:t>Brute-force the following message that uses an additive cipher. It’s given that the person who created the cipher often uses the her day of birth, the 13</w:t>
      </w:r>
      <w:r w:rsidRPr="00910C00">
        <w:rPr>
          <w:rFonts w:cstheme="minorHAnsi"/>
          <w:color w:val="333333"/>
          <w:sz w:val="24"/>
          <w:szCs w:val="24"/>
          <w:shd w:val="clear" w:color="auto" w:fill="FFFFFF"/>
          <w:vertAlign w:val="superscript"/>
        </w:rPr>
        <w:t>th</w:t>
      </w:r>
      <w:r w:rsidRPr="00910C00">
        <w:rPr>
          <w:rFonts w:cstheme="minorHAnsi"/>
          <w:color w:val="333333"/>
          <w:sz w:val="24"/>
          <w:szCs w:val="24"/>
          <w:shd w:val="clear" w:color="auto" w:fill="FFFFFF"/>
        </w:rPr>
        <w:t>.</w:t>
      </w:r>
    </w:p>
    <w:p w14:paraId="26FB4614" w14:textId="77777777" w:rsidR="00910C00" w:rsidRPr="00910C00" w:rsidRDefault="00910C00" w:rsidP="00910C00">
      <w:pPr>
        <w:spacing w:after="0"/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725B3DA5" w14:textId="418AA56F" w:rsidR="00910C00" w:rsidRPr="00910C00" w:rsidRDefault="00910C00" w:rsidP="00910C00">
      <w:pPr>
        <w:spacing w:after="0"/>
        <w:rPr>
          <w:rFonts w:cstheme="minorHAnsi"/>
          <w:color w:val="333333"/>
          <w:sz w:val="24"/>
          <w:szCs w:val="24"/>
          <w:shd w:val="clear" w:color="auto" w:fill="FFFFFF"/>
        </w:rPr>
      </w:pPr>
      <w:r w:rsidRPr="00910C00">
        <w:rPr>
          <w:rFonts w:cstheme="minorHAnsi"/>
          <w:color w:val="333333"/>
          <w:sz w:val="24"/>
          <w:szCs w:val="24"/>
          <w:shd w:val="clear" w:color="auto" w:fill="FFFFFF"/>
        </w:rPr>
        <w:t>NCJAEZRCLASJLYODEPRLYZRCLASJLCPEHZDTOPDZQLNZTY</w:t>
      </w:r>
    </w:p>
    <w:p w14:paraId="7EF9666B" w14:textId="40DB0192" w:rsidR="00910C00" w:rsidRPr="00910C00" w:rsidRDefault="00910C00" w:rsidP="00910C00">
      <w:pPr>
        <w:spacing w:after="0"/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2CD80AB1" w14:textId="751276BC" w:rsidR="00910C00" w:rsidRPr="00910C00" w:rsidRDefault="00910C00" w:rsidP="00910C00">
      <w:pPr>
        <w:spacing w:after="0"/>
        <w:rPr>
          <w:rFonts w:cstheme="minorHAnsi"/>
          <w:color w:val="333333"/>
          <w:sz w:val="24"/>
          <w:szCs w:val="24"/>
          <w:shd w:val="clear" w:color="auto" w:fill="FFFFFF"/>
        </w:rPr>
      </w:pPr>
      <w:r w:rsidRPr="00910C00">
        <w:rPr>
          <w:rFonts w:cstheme="minorHAnsi"/>
          <w:color w:val="333333"/>
          <w:sz w:val="24"/>
          <w:szCs w:val="24"/>
          <w:shd w:val="clear" w:color="auto" w:fill="FFFFFF"/>
        </w:rPr>
        <w:t>For my method I chose to attack the first 6 characters of the string to determine if I could make out a word.</w:t>
      </w:r>
    </w:p>
    <w:p w14:paraId="6061EEED" w14:textId="2817D1D7" w:rsidR="00910C00" w:rsidRPr="00910C00" w:rsidRDefault="00910C00" w:rsidP="00910C00">
      <w:pPr>
        <w:spacing w:after="0"/>
        <w:rPr>
          <w:rFonts w:cstheme="minorHAnsi"/>
          <w:color w:val="333333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7"/>
        <w:gridCol w:w="1308"/>
        <w:gridCol w:w="1301"/>
        <w:gridCol w:w="1305"/>
        <w:gridCol w:w="1302"/>
        <w:gridCol w:w="1301"/>
        <w:gridCol w:w="1306"/>
      </w:tblGrid>
      <w:tr w:rsidR="00910C00" w:rsidRPr="00910C00" w14:paraId="1350373C" w14:textId="77777777" w:rsidTr="00910C00">
        <w:tc>
          <w:tcPr>
            <w:tcW w:w="1335" w:type="dxa"/>
          </w:tcPr>
          <w:p w14:paraId="7C300DEF" w14:textId="21867F02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Key</w:t>
            </w:r>
          </w:p>
        </w:tc>
        <w:tc>
          <w:tcPr>
            <w:tcW w:w="1335" w:type="dxa"/>
          </w:tcPr>
          <w:p w14:paraId="5A9374F8" w14:textId="404A41DE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N(14)</w:t>
            </w:r>
          </w:p>
        </w:tc>
        <w:tc>
          <w:tcPr>
            <w:tcW w:w="1336" w:type="dxa"/>
          </w:tcPr>
          <w:p w14:paraId="65FB44B4" w14:textId="21276CDE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C(3)</w:t>
            </w:r>
          </w:p>
        </w:tc>
        <w:tc>
          <w:tcPr>
            <w:tcW w:w="1336" w:type="dxa"/>
          </w:tcPr>
          <w:p w14:paraId="73879BD5" w14:textId="10FBC133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J(10)</w:t>
            </w:r>
          </w:p>
        </w:tc>
        <w:tc>
          <w:tcPr>
            <w:tcW w:w="1336" w:type="dxa"/>
          </w:tcPr>
          <w:p w14:paraId="3472308B" w14:textId="561420A2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A(1)</w:t>
            </w:r>
          </w:p>
        </w:tc>
        <w:tc>
          <w:tcPr>
            <w:tcW w:w="1336" w:type="dxa"/>
          </w:tcPr>
          <w:p w14:paraId="1BBD0935" w14:textId="21677CA7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E(5)</w:t>
            </w:r>
          </w:p>
        </w:tc>
        <w:tc>
          <w:tcPr>
            <w:tcW w:w="1336" w:type="dxa"/>
          </w:tcPr>
          <w:p w14:paraId="3E16FF62" w14:textId="63F308E2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Z(26)</w:t>
            </w:r>
          </w:p>
        </w:tc>
      </w:tr>
      <w:tr w:rsidR="00910C00" w:rsidRPr="00910C00" w14:paraId="0ACDE572" w14:textId="77777777" w:rsidTr="00910C00">
        <w:tc>
          <w:tcPr>
            <w:tcW w:w="1335" w:type="dxa"/>
          </w:tcPr>
          <w:p w14:paraId="19B3F7A9" w14:textId="39BD0D23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13(significant date)</w:t>
            </w:r>
          </w:p>
        </w:tc>
        <w:tc>
          <w:tcPr>
            <w:tcW w:w="1335" w:type="dxa"/>
          </w:tcPr>
          <w:p w14:paraId="2830C3F8" w14:textId="0A7BD1F4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A</w:t>
            </w:r>
          </w:p>
        </w:tc>
        <w:tc>
          <w:tcPr>
            <w:tcW w:w="1336" w:type="dxa"/>
          </w:tcPr>
          <w:p w14:paraId="71DAD60F" w14:textId="4B323AEE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P</w:t>
            </w:r>
          </w:p>
        </w:tc>
        <w:tc>
          <w:tcPr>
            <w:tcW w:w="1336" w:type="dxa"/>
          </w:tcPr>
          <w:p w14:paraId="7352FCE6" w14:textId="610BACA0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W</w:t>
            </w:r>
          </w:p>
        </w:tc>
        <w:tc>
          <w:tcPr>
            <w:tcW w:w="1336" w:type="dxa"/>
          </w:tcPr>
          <w:p w14:paraId="51BD02B5" w14:textId="17EA731C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N</w:t>
            </w:r>
          </w:p>
        </w:tc>
        <w:tc>
          <w:tcPr>
            <w:tcW w:w="1336" w:type="dxa"/>
          </w:tcPr>
          <w:p w14:paraId="5B1DBD08" w14:textId="184EABC0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R</w:t>
            </w:r>
          </w:p>
        </w:tc>
        <w:tc>
          <w:tcPr>
            <w:tcW w:w="1336" w:type="dxa"/>
          </w:tcPr>
          <w:p w14:paraId="1EE9CF99" w14:textId="24ADC545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M</w:t>
            </w:r>
          </w:p>
        </w:tc>
      </w:tr>
      <w:tr w:rsidR="00910C00" w:rsidRPr="00910C00" w14:paraId="28942F80" w14:textId="77777777" w:rsidTr="00910C00">
        <w:tc>
          <w:tcPr>
            <w:tcW w:w="1335" w:type="dxa"/>
          </w:tcPr>
          <w:p w14:paraId="190627E3" w14:textId="0AFE6A06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10</w:t>
            </w:r>
          </w:p>
        </w:tc>
        <w:tc>
          <w:tcPr>
            <w:tcW w:w="1335" w:type="dxa"/>
          </w:tcPr>
          <w:p w14:paraId="1C34F91F" w14:textId="5D3612F6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D</w:t>
            </w:r>
          </w:p>
        </w:tc>
        <w:tc>
          <w:tcPr>
            <w:tcW w:w="1336" w:type="dxa"/>
          </w:tcPr>
          <w:p w14:paraId="3745E2F1" w14:textId="7E825CB4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S</w:t>
            </w:r>
          </w:p>
        </w:tc>
        <w:tc>
          <w:tcPr>
            <w:tcW w:w="1336" w:type="dxa"/>
          </w:tcPr>
          <w:p w14:paraId="0F2018BC" w14:textId="6A2B5076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Z</w:t>
            </w:r>
          </w:p>
        </w:tc>
        <w:tc>
          <w:tcPr>
            <w:tcW w:w="1336" w:type="dxa"/>
          </w:tcPr>
          <w:p w14:paraId="5D61AE53" w14:textId="1ABAAE70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Q</w:t>
            </w:r>
          </w:p>
        </w:tc>
        <w:tc>
          <w:tcPr>
            <w:tcW w:w="1336" w:type="dxa"/>
          </w:tcPr>
          <w:p w14:paraId="076991AE" w14:textId="06C2C3ED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U</w:t>
            </w:r>
          </w:p>
        </w:tc>
        <w:tc>
          <w:tcPr>
            <w:tcW w:w="1336" w:type="dxa"/>
          </w:tcPr>
          <w:p w14:paraId="7806666C" w14:textId="78E30847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P</w:t>
            </w:r>
          </w:p>
        </w:tc>
      </w:tr>
      <w:tr w:rsidR="00910C00" w:rsidRPr="00910C00" w14:paraId="271D5F86" w14:textId="77777777" w:rsidTr="00910C00">
        <w:tc>
          <w:tcPr>
            <w:tcW w:w="1335" w:type="dxa"/>
          </w:tcPr>
          <w:p w14:paraId="6C2DBEE7" w14:textId="1DDD612A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11</w:t>
            </w:r>
          </w:p>
        </w:tc>
        <w:tc>
          <w:tcPr>
            <w:tcW w:w="1335" w:type="dxa"/>
          </w:tcPr>
          <w:p w14:paraId="3201822E" w14:textId="50E5585B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C</w:t>
            </w:r>
          </w:p>
        </w:tc>
        <w:tc>
          <w:tcPr>
            <w:tcW w:w="1336" w:type="dxa"/>
          </w:tcPr>
          <w:p w14:paraId="7EEBE5AA" w14:textId="097B7B92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R</w:t>
            </w:r>
          </w:p>
        </w:tc>
        <w:tc>
          <w:tcPr>
            <w:tcW w:w="1336" w:type="dxa"/>
          </w:tcPr>
          <w:p w14:paraId="3AD6AB7C" w14:textId="614041B7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Y</w:t>
            </w:r>
          </w:p>
        </w:tc>
        <w:tc>
          <w:tcPr>
            <w:tcW w:w="1336" w:type="dxa"/>
          </w:tcPr>
          <w:p w14:paraId="587D9048" w14:textId="7925F3BA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P</w:t>
            </w:r>
          </w:p>
        </w:tc>
        <w:tc>
          <w:tcPr>
            <w:tcW w:w="1336" w:type="dxa"/>
          </w:tcPr>
          <w:p w14:paraId="64150AFF" w14:textId="40041624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T</w:t>
            </w:r>
          </w:p>
        </w:tc>
        <w:tc>
          <w:tcPr>
            <w:tcW w:w="1336" w:type="dxa"/>
          </w:tcPr>
          <w:p w14:paraId="1653C79C" w14:textId="77D22862" w:rsidR="00910C00" w:rsidRPr="00910C00" w:rsidRDefault="00910C00" w:rsidP="00910C00">
            <w:pPr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</w:pPr>
            <w:r w:rsidRPr="00910C00">
              <w:rPr>
                <w:rFonts w:cstheme="minorHAnsi"/>
                <w:color w:val="333333"/>
                <w:sz w:val="24"/>
                <w:szCs w:val="24"/>
                <w:shd w:val="clear" w:color="auto" w:fill="FFFFFF"/>
              </w:rPr>
              <w:t>O</w:t>
            </w:r>
          </w:p>
        </w:tc>
      </w:tr>
    </w:tbl>
    <w:p w14:paraId="34D9F37B" w14:textId="77777777" w:rsidR="00910C00" w:rsidRPr="00910C00" w:rsidRDefault="00910C00" w:rsidP="00910C00">
      <w:pPr>
        <w:spacing w:after="0"/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1F126A3D" w14:textId="6A267F54" w:rsidR="00910C00" w:rsidRPr="00910C00" w:rsidRDefault="00910C00" w:rsidP="00910C00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sz w:val="24"/>
          <w:szCs w:val="24"/>
        </w:rPr>
        <w:t xml:space="preserve">Deciding that a key of 11 is more than likely the correct key, the rest of the message was decrypted. Resulting in: </w:t>
      </w:r>
      <w:r w:rsidRPr="00910C00">
        <w:rPr>
          <w:rFonts w:cstheme="minorHAnsi"/>
          <w:b/>
          <w:sz w:val="24"/>
          <w:szCs w:val="24"/>
        </w:rPr>
        <w:t>CRYPTOGRAPHY AND STEGANOPGRAPHY ARE TWO SIDES OF A COIN</w:t>
      </w:r>
    </w:p>
    <w:p w14:paraId="43DAF235" w14:textId="77777777" w:rsidR="00910C00" w:rsidRPr="00910C00" w:rsidRDefault="00910C00" w:rsidP="00910C00">
      <w:pPr>
        <w:spacing w:after="0"/>
        <w:rPr>
          <w:rFonts w:cstheme="minorHAnsi"/>
          <w:sz w:val="24"/>
          <w:szCs w:val="24"/>
        </w:rPr>
      </w:pPr>
    </w:p>
    <w:p w14:paraId="7B0CC996" w14:textId="61EF9946" w:rsidR="00910C00" w:rsidRPr="00910C00" w:rsidRDefault="00910C00" w:rsidP="000D17FA">
      <w:pPr>
        <w:spacing w:after="0"/>
        <w:rPr>
          <w:rFonts w:cstheme="minorHAnsi"/>
          <w:sz w:val="24"/>
          <w:szCs w:val="24"/>
        </w:rPr>
      </w:pPr>
    </w:p>
    <w:p w14:paraId="3FD7F184" w14:textId="7B3886E0" w:rsidR="00910C00" w:rsidRPr="00910C00" w:rsidRDefault="00910C00" w:rsidP="000D17FA">
      <w:pPr>
        <w:spacing w:after="0"/>
        <w:rPr>
          <w:rFonts w:cstheme="minorHAnsi"/>
          <w:sz w:val="24"/>
          <w:szCs w:val="24"/>
        </w:rPr>
      </w:pPr>
      <w:r w:rsidRPr="00910C00">
        <w:rPr>
          <w:rFonts w:cstheme="minorHAnsi"/>
          <w:sz w:val="24"/>
          <w:szCs w:val="24"/>
        </w:rPr>
        <w:t xml:space="preserve">Chapter 3 Problem A: </w:t>
      </w:r>
    </w:p>
    <w:p w14:paraId="2D262ED7" w14:textId="77777777" w:rsidR="00910C00" w:rsidRPr="00910C00" w:rsidRDefault="00910C00" w:rsidP="00910C00">
      <w:pPr>
        <w:pStyle w:val="Default"/>
        <w:rPr>
          <w:rFonts w:asciiTheme="minorHAnsi" w:hAnsiTheme="minorHAnsi" w:cstheme="minorHAnsi"/>
        </w:rPr>
      </w:pPr>
    </w:p>
    <w:p w14:paraId="429B2E6B" w14:textId="47AFDFA9" w:rsidR="00910C00" w:rsidRPr="001025C6" w:rsidRDefault="00910C00" w:rsidP="00910C00">
      <w:pPr>
        <w:spacing w:after="0"/>
        <w:rPr>
          <w:rFonts w:cstheme="minorHAnsi"/>
          <w:b/>
          <w:sz w:val="24"/>
          <w:szCs w:val="24"/>
        </w:rPr>
      </w:pPr>
      <w:r w:rsidRPr="00910C00">
        <w:rPr>
          <w:rFonts w:cstheme="minorHAnsi"/>
          <w:sz w:val="24"/>
          <w:szCs w:val="24"/>
        </w:rPr>
        <w:t xml:space="preserve"> </w:t>
      </w:r>
      <w:r w:rsidR="001025C6" w:rsidRPr="001025C6">
        <w:rPr>
          <w:rFonts w:cstheme="minorHAnsi"/>
          <w:b/>
          <w:sz w:val="24"/>
          <w:szCs w:val="24"/>
        </w:rPr>
        <w:t>Cpp attached to email.</w:t>
      </w:r>
    </w:p>
    <w:sectPr w:rsidR="00910C00" w:rsidRPr="001025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013401" w14:textId="77777777" w:rsidR="004C327F" w:rsidRDefault="004C327F" w:rsidP="00C42626">
      <w:pPr>
        <w:spacing w:after="0" w:line="240" w:lineRule="auto"/>
      </w:pPr>
      <w:r>
        <w:separator/>
      </w:r>
    </w:p>
  </w:endnote>
  <w:endnote w:type="continuationSeparator" w:id="0">
    <w:p w14:paraId="609744F0" w14:textId="77777777" w:rsidR="004C327F" w:rsidRDefault="004C327F" w:rsidP="00C426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43E346" w14:textId="77777777" w:rsidR="004C327F" w:rsidRDefault="004C327F" w:rsidP="00C42626">
      <w:pPr>
        <w:spacing w:after="0" w:line="240" w:lineRule="auto"/>
      </w:pPr>
      <w:r>
        <w:separator/>
      </w:r>
    </w:p>
  </w:footnote>
  <w:footnote w:type="continuationSeparator" w:id="0">
    <w:p w14:paraId="79FB6343" w14:textId="77777777" w:rsidR="004C327F" w:rsidRDefault="004C327F" w:rsidP="00C426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02D25"/>
    <w:multiLevelType w:val="hybridMultilevel"/>
    <w:tmpl w:val="1E248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A5786B"/>
    <w:multiLevelType w:val="multilevel"/>
    <w:tmpl w:val="BF9C7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543493"/>
    <w:multiLevelType w:val="multilevel"/>
    <w:tmpl w:val="DB3C3E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29351D40"/>
    <w:multiLevelType w:val="hybridMultilevel"/>
    <w:tmpl w:val="AA9E1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1D77B7"/>
    <w:multiLevelType w:val="hybridMultilevel"/>
    <w:tmpl w:val="CF9A0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53793C"/>
    <w:multiLevelType w:val="hybridMultilevel"/>
    <w:tmpl w:val="8702E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9C7CD0"/>
    <w:multiLevelType w:val="hybridMultilevel"/>
    <w:tmpl w:val="18E4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572F67"/>
    <w:multiLevelType w:val="hybridMultilevel"/>
    <w:tmpl w:val="78967D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7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0NTIzNbG0NLUwN7dU0lEKTi0uzszPAymwqAUAvo0JSSwAAAA="/>
  </w:docVars>
  <w:rsids>
    <w:rsidRoot w:val="00F65961"/>
    <w:rsid w:val="00002CA4"/>
    <w:rsid w:val="00026EFD"/>
    <w:rsid w:val="00076A06"/>
    <w:rsid w:val="000B60A7"/>
    <w:rsid w:val="000D17FA"/>
    <w:rsid w:val="001025C6"/>
    <w:rsid w:val="00140E16"/>
    <w:rsid w:val="00143699"/>
    <w:rsid w:val="00155F95"/>
    <w:rsid w:val="00196843"/>
    <w:rsid w:val="00256B12"/>
    <w:rsid w:val="00271AB4"/>
    <w:rsid w:val="00285302"/>
    <w:rsid w:val="002866BF"/>
    <w:rsid w:val="00286F1C"/>
    <w:rsid w:val="002F7332"/>
    <w:rsid w:val="00317B45"/>
    <w:rsid w:val="003318D7"/>
    <w:rsid w:val="00394187"/>
    <w:rsid w:val="003A71DB"/>
    <w:rsid w:val="003B035F"/>
    <w:rsid w:val="003B4D77"/>
    <w:rsid w:val="003D3334"/>
    <w:rsid w:val="003F2B22"/>
    <w:rsid w:val="003F5FE6"/>
    <w:rsid w:val="004231D5"/>
    <w:rsid w:val="00445556"/>
    <w:rsid w:val="00451D08"/>
    <w:rsid w:val="00465469"/>
    <w:rsid w:val="00477753"/>
    <w:rsid w:val="00495391"/>
    <w:rsid w:val="004A5367"/>
    <w:rsid w:val="004C327F"/>
    <w:rsid w:val="004C43D9"/>
    <w:rsid w:val="004E0168"/>
    <w:rsid w:val="004E6BDD"/>
    <w:rsid w:val="0059132C"/>
    <w:rsid w:val="005923BA"/>
    <w:rsid w:val="005B2419"/>
    <w:rsid w:val="005C6B9B"/>
    <w:rsid w:val="005C7EF6"/>
    <w:rsid w:val="00625396"/>
    <w:rsid w:val="00626B7C"/>
    <w:rsid w:val="00635BF2"/>
    <w:rsid w:val="00655130"/>
    <w:rsid w:val="006B2A97"/>
    <w:rsid w:val="006C294A"/>
    <w:rsid w:val="00755CE3"/>
    <w:rsid w:val="007878A5"/>
    <w:rsid w:val="007A1833"/>
    <w:rsid w:val="007B16EA"/>
    <w:rsid w:val="007D110B"/>
    <w:rsid w:val="008007AD"/>
    <w:rsid w:val="00824A72"/>
    <w:rsid w:val="0086564B"/>
    <w:rsid w:val="00910C00"/>
    <w:rsid w:val="00972BF2"/>
    <w:rsid w:val="009A1CC3"/>
    <w:rsid w:val="009E4E7D"/>
    <w:rsid w:val="00A45959"/>
    <w:rsid w:val="00AD3021"/>
    <w:rsid w:val="00AD4224"/>
    <w:rsid w:val="00AE0DB7"/>
    <w:rsid w:val="00B01D67"/>
    <w:rsid w:val="00B26043"/>
    <w:rsid w:val="00BC2E55"/>
    <w:rsid w:val="00BC4D2D"/>
    <w:rsid w:val="00C22EB1"/>
    <w:rsid w:val="00C23F11"/>
    <w:rsid w:val="00C27029"/>
    <w:rsid w:val="00C42626"/>
    <w:rsid w:val="00C60308"/>
    <w:rsid w:val="00C70CFB"/>
    <w:rsid w:val="00C81726"/>
    <w:rsid w:val="00D30C7E"/>
    <w:rsid w:val="00D4317C"/>
    <w:rsid w:val="00DB6685"/>
    <w:rsid w:val="00DC23EC"/>
    <w:rsid w:val="00DF034E"/>
    <w:rsid w:val="00E14548"/>
    <w:rsid w:val="00E31C79"/>
    <w:rsid w:val="00E44055"/>
    <w:rsid w:val="00E46561"/>
    <w:rsid w:val="00E74373"/>
    <w:rsid w:val="00E76189"/>
    <w:rsid w:val="00E771C3"/>
    <w:rsid w:val="00E8193B"/>
    <w:rsid w:val="00EA5ECC"/>
    <w:rsid w:val="00EB2CCF"/>
    <w:rsid w:val="00EF7DE3"/>
    <w:rsid w:val="00F35EE2"/>
    <w:rsid w:val="00F60A74"/>
    <w:rsid w:val="00F6161E"/>
    <w:rsid w:val="00F65961"/>
    <w:rsid w:val="00F6727F"/>
    <w:rsid w:val="00F92E48"/>
    <w:rsid w:val="00F96559"/>
    <w:rsid w:val="00FA5038"/>
    <w:rsid w:val="00FD7DE6"/>
    <w:rsid w:val="00FF6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D666C"/>
  <w15:chartTrackingRefBased/>
  <w15:docId w15:val="{0D38D15C-E73D-4D92-9669-B6F00D07A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17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17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17FA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92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26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626"/>
  </w:style>
  <w:style w:type="paragraph" w:styleId="Footer">
    <w:name w:val="footer"/>
    <w:basedOn w:val="Normal"/>
    <w:link w:val="FooterChar"/>
    <w:uiPriority w:val="99"/>
    <w:unhideWhenUsed/>
    <w:rsid w:val="00C426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626"/>
  </w:style>
  <w:style w:type="paragraph" w:customStyle="1" w:styleId="Default">
    <w:name w:val="Default"/>
    <w:rsid w:val="00910C0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21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</TotalTime>
  <Pages>4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Thomas</dc:creator>
  <cp:keywords/>
  <dc:description/>
  <cp:lastModifiedBy>Alan Thomas</cp:lastModifiedBy>
  <cp:revision>43</cp:revision>
  <dcterms:created xsi:type="dcterms:W3CDTF">2017-11-03T03:17:00Z</dcterms:created>
  <dcterms:modified xsi:type="dcterms:W3CDTF">2018-02-07T01:28:00Z</dcterms:modified>
</cp:coreProperties>
</file>